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0A9C4" w14:textId="77777777" w:rsidR="00CB187A" w:rsidRPr="005A4CA5" w:rsidRDefault="00CB187A" w:rsidP="00CB187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A4CA5">
        <w:rPr>
          <w:rFonts w:ascii="Times New Roman" w:hAnsi="Times New Roman" w:cs="Times New Roman"/>
          <w:b/>
          <w:bCs/>
          <w:sz w:val="24"/>
          <w:szCs w:val="24"/>
        </w:rPr>
        <w:t>Step 1: First Create Database in DB(MySQL)</w:t>
      </w:r>
    </w:p>
    <w:p w14:paraId="105DA730" w14:textId="77777777" w:rsidR="00CB187A" w:rsidRPr="005A4CA5" w:rsidRDefault="00CB187A" w:rsidP="00CB187A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A4CA5">
        <w:rPr>
          <w:rFonts w:ascii="Times New Roman" w:hAnsi="Times New Roman" w:cs="Times New Roman"/>
          <w:sz w:val="24"/>
          <w:szCs w:val="24"/>
        </w:rPr>
        <w:t xml:space="preserve">create database </w:t>
      </w:r>
      <w:proofErr w:type="spellStart"/>
      <w:proofErr w:type="gramStart"/>
      <w:r w:rsidRPr="005A4CA5">
        <w:rPr>
          <w:rFonts w:ascii="Times New Roman" w:hAnsi="Times New Roman" w:cs="Times New Roman"/>
          <w:sz w:val="24"/>
          <w:szCs w:val="24"/>
        </w:rPr>
        <w:t>robotdb</w:t>
      </w:r>
      <w:proofErr w:type="spellEnd"/>
      <w:r w:rsidRPr="005A4CA5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73E38DE3" w14:textId="77777777" w:rsidR="00CB187A" w:rsidRPr="005A4CA5" w:rsidRDefault="00CB187A" w:rsidP="00CB187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Step 2: Change the Application DB settings by going to </w:t>
      </w:r>
      <w:proofErr w:type="spellStart"/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application.properties</w:t>
      </w:r>
      <w:proofErr w:type="spellEnd"/>
      <w:proofErr w:type="gram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file </w:t>
      </w:r>
    </w:p>
    <w:p w14:paraId="7BC7392B" w14:textId="77777777" w:rsidR="00CB187A" w:rsidRPr="005A4CA5" w:rsidRDefault="00CB187A" w:rsidP="00CB18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E8F2FE"/>
        </w:rPr>
      </w:pPr>
      <w:r w:rsidRPr="005A4CA5">
        <w:rPr>
          <w:rFonts w:ascii="Times New Roman" w:hAnsi="Times New Roman" w:cs="Times New Roman"/>
          <w:color w:val="000000"/>
          <w:sz w:val="24"/>
          <w:szCs w:val="24"/>
          <w:shd w:val="clear" w:color="auto" w:fill="E8F2FE"/>
        </w:rPr>
        <w:t>//Server port for this example is 8085</w:t>
      </w:r>
    </w:p>
    <w:p w14:paraId="24E922A1" w14:textId="77777777" w:rsidR="00CB187A" w:rsidRPr="005A4CA5" w:rsidRDefault="00CB187A" w:rsidP="00CB18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A00FF"/>
          <w:sz w:val="24"/>
          <w:szCs w:val="24"/>
          <w:shd w:val="clear" w:color="auto" w:fill="E8F2FE"/>
        </w:rPr>
      </w:pPr>
      <w:proofErr w:type="spellStart"/>
      <w:proofErr w:type="gramStart"/>
      <w:r w:rsidRPr="005A4CA5">
        <w:rPr>
          <w:rFonts w:ascii="Times New Roman" w:hAnsi="Times New Roman" w:cs="Times New Roman"/>
          <w:color w:val="000000"/>
          <w:sz w:val="24"/>
          <w:szCs w:val="24"/>
          <w:shd w:val="clear" w:color="auto" w:fill="E8F2FE"/>
        </w:rPr>
        <w:t>server.port</w:t>
      </w:r>
      <w:proofErr w:type="spellEnd"/>
      <w:proofErr w:type="gramEnd"/>
      <w:r w:rsidRPr="005A4CA5">
        <w:rPr>
          <w:rFonts w:ascii="Times New Roman" w:hAnsi="Times New Roman" w:cs="Times New Roman"/>
          <w:color w:val="000000"/>
          <w:sz w:val="24"/>
          <w:szCs w:val="24"/>
          <w:shd w:val="clear" w:color="auto" w:fill="E8F2FE"/>
        </w:rPr>
        <w:t>=</w:t>
      </w:r>
      <w:r w:rsidRPr="005A4CA5">
        <w:rPr>
          <w:rFonts w:ascii="Times New Roman" w:hAnsi="Times New Roman" w:cs="Times New Roman"/>
          <w:color w:val="2A00FF"/>
          <w:sz w:val="24"/>
          <w:szCs w:val="24"/>
          <w:shd w:val="clear" w:color="auto" w:fill="E8F2FE"/>
        </w:rPr>
        <w:t xml:space="preserve">&lt;port&gt; </w:t>
      </w:r>
    </w:p>
    <w:p w14:paraId="1EE245A5" w14:textId="77777777" w:rsidR="00CB187A" w:rsidRPr="005A4CA5" w:rsidRDefault="00CB187A" w:rsidP="00CB18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9968588" w14:textId="77777777" w:rsidR="00CB187A" w:rsidRPr="005A4CA5" w:rsidRDefault="00CB187A" w:rsidP="00CB18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A4CA5">
        <w:rPr>
          <w:rFonts w:ascii="Times New Roman" w:hAnsi="Times New Roman" w:cs="Times New Roman"/>
          <w:color w:val="000000"/>
          <w:sz w:val="24"/>
          <w:szCs w:val="24"/>
        </w:rPr>
        <w:t>spring.datasource.url=</w:t>
      </w:r>
      <w:proofErr w:type="spellStart"/>
      <w:proofErr w:type="gramStart"/>
      <w:r w:rsidRPr="005A4CA5">
        <w:rPr>
          <w:rFonts w:ascii="Times New Roman" w:hAnsi="Times New Roman" w:cs="Times New Roman"/>
          <w:color w:val="2A00FF"/>
          <w:sz w:val="24"/>
          <w:szCs w:val="24"/>
        </w:rPr>
        <w:t>jdbc:mysql</w:t>
      </w:r>
      <w:proofErr w:type="spellEnd"/>
      <w:r w:rsidRPr="005A4CA5">
        <w:rPr>
          <w:rFonts w:ascii="Times New Roman" w:hAnsi="Times New Roman" w:cs="Times New Roman"/>
          <w:color w:val="2A00FF"/>
          <w:sz w:val="24"/>
          <w:szCs w:val="24"/>
        </w:rPr>
        <w:t>://</w:t>
      </w:r>
      <w:r w:rsidRPr="005A4CA5">
        <w:rPr>
          <w:rFonts w:ascii="Times New Roman" w:hAnsi="Times New Roman" w:cs="Times New Roman"/>
          <w:color w:val="2A00FF"/>
          <w:sz w:val="24"/>
          <w:szCs w:val="24"/>
          <w:u w:val="single"/>
        </w:rPr>
        <w:t>localhost</w:t>
      </w:r>
      <w:r w:rsidRPr="005A4CA5">
        <w:rPr>
          <w:rFonts w:ascii="Times New Roman" w:hAnsi="Times New Roman" w:cs="Times New Roman"/>
          <w:color w:val="2A00FF"/>
          <w:sz w:val="24"/>
          <w:szCs w:val="24"/>
        </w:rPr>
        <w:t>:3307/</w:t>
      </w:r>
      <w:proofErr w:type="spellStart"/>
      <w:r w:rsidRPr="005A4CA5">
        <w:rPr>
          <w:rFonts w:ascii="Times New Roman" w:hAnsi="Times New Roman" w:cs="Times New Roman"/>
          <w:color w:val="2A00FF"/>
          <w:sz w:val="24"/>
          <w:szCs w:val="24"/>
          <w:u w:val="single"/>
        </w:rPr>
        <w:t>robotdb</w:t>
      </w:r>
      <w:proofErr w:type="spellEnd"/>
      <w:proofErr w:type="gramEnd"/>
    </w:p>
    <w:p w14:paraId="4E8DB442" w14:textId="77777777" w:rsidR="00CB187A" w:rsidRPr="005A4CA5" w:rsidRDefault="00CB187A" w:rsidP="00CB187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A4CA5">
        <w:rPr>
          <w:rFonts w:ascii="Times New Roman" w:hAnsi="Times New Roman" w:cs="Times New Roman"/>
          <w:color w:val="000000"/>
          <w:sz w:val="24"/>
          <w:szCs w:val="24"/>
        </w:rPr>
        <w:t>spring.datasource</w:t>
      </w:r>
      <w:proofErr w:type="gramEnd"/>
      <w:r w:rsidRPr="005A4CA5">
        <w:rPr>
          <w:rFonts w:ascii="Times New Roman" w:hAnsi="Times New Roman" w:cs="Times New Roman"/>
          <w:color w:val="000000"/>
          <w:sz w:val="24"/>
          <w:szCs w:val="24"/>
        </w:rPr>
        <w:t>.username</w:t>
      </w:r>
      <w:proofErr w:type="spellEnd"/>
      <w:r w:rsidRPr="005A4CA5"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Pr="005A4CA5">
        <w:rPr>
          <w:rFonts w:ascii="Times New Roman" w:hAnsi="Times New Roman" w:cs="Times New Roman"/>
          <w:color w:val="2A00FF"/>
          <w:sz w:val="24"/>
          <w:szCs w:val="24"/>
        </w:rPr>
        <w:t>&lt;database user name&gt;</w:t>
      </w:r>
    </w:p>
    <w:p w14:paraId="2D491980" w14:textId="77777777" w:rsidR="00CB187A" w:rsidRPr="005A4CA5" w:rsidRDefault="00CB187A" w:rsidP="00CB187A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A4CA5">
        <w:rPr>
          <w:rFonts w:ascii="Times New Roman" w:hAnsi="Times New Roman" w:cs="Times New Roman"/>
          <w:color w:val="000000"/>
          <w:sz w:val="24"/>
          <w:szCs w:val="24"/>
        </w:rPr>
        <w:t>spring.datasource</w:t>
      </w:r>
      <w:proofErr w:type="gramEnd"/>
      <w:r w:rsidRPr="005A4CA5">
        <w:rPr>
          <w:rFonts w:ascii="Times New Roman" w:hAnsi="Times New Roman" w:cs="Times New Roman"/>
          <w:color w:val="000000"/>
          <w:sz w:val="24"/>
          <w:szCs w:val="24"/>
        </w:rPr>
        <w:t>.password</w:t>
      </w:r>
      <w:proofErr w:type="spellEnd"/>
      <w:r w:rsidRPr="005A4CA5">
        <w:rPr>
          <w:rFonts w:ascii="Times New Roman" w:hAnsi="Times New Roman" w:cs="Times New Roman"/>
          <w:color w:val="000000"/>
          <w:sz w:val="24"/>
          <w:szCs w:val="24"/>
        </w:rPr>
        <w:t>=</w:t>
      </w:r>
      <w:r w:rsidRPr="005A4CA5">
        <w:rPr>
          <w:rFonts w:ascii="Times New Roman" w:hAnsi="Times New Roman" w:cs="Times New Roman"/>
          <w:color w:val="2A00FF"/>
          <w:sz w:val="24"/>
          <w:szCs w:val="24"/>
        </w:rPr>
        <w:t>&lt;database password&gt;</w:t>
      </w:r>
    </w:p>
    <w:p w14:paraId="68640EF3" w14:textId="77777777" w:rsidR="00CB187A" w:rsidRPr="005A4CA5" w:rsidRDefault="00CB187A" w:rsidP="00CB187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Step 3: Then download/check out the code from </w:t>
      </w:r>
      <w:proofErr w:type="spellStart"/>
      <w:r w:rsidRPr="005A4CA5">
        <w:rPr>
          <w:rFonts w:ascii="Times New Roman" w:hAnsi="Times New Roman" w:cs="Times New Roman"/>
          <w:b/>
          <w:bCs/>
          <w:sz w:val="24"/>
          <w:szCs w:val="24"/>
        </w:rPr>
        <w:t>Github</w:t>
      </w:r>
      <w:proofErr w:type="spell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and extract it.</w:t>
      </w:r>
    </w:p>
    <w:p w14:paraId="619E7D1B" w14:textId="77777777" w:rsidR="00CB187A" w:rsidRPr="005A4CA5" w:rsidRDefault="00CB187A" w:rsidP="00CB187A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Build: </w:t>
      </w:r>
      <w:proofErr w:type="spellStart"/>
      <w:r w:rsidRPr="005A4CA5">
        <w:rPr>
          <w:rFonts w:ascii="Times New Roman" w:hAnsi="Times New Roman" w:cs="Times New Roman"/>
          <w:sz w:val="24"/>
          <w:szCs w:val="24"/>
        </w:rPr>
        <w:t>mvn</w:t>
      </w:r>
      <w:proofErr w:type="spellEnd"/>
      <w:r w:rsidRPr="005A4CA5">
        <w:rPr>
          <w:rFonts w:ascii="Times New Roman" w:hAnsi="Times New Roman" w:cs="Times New Roman"/>
          <w:sz w:val="24"/>
          <w:szCs w:val="24"/>
        </w:rPr>
        <w:t xml:space="preserve"> clean install</w:t>
      </w:r>
    </w:p>
    <w:p w14:paraId="1832662E" w14:textId="77777777" w:rsidR="00CB187A" w:rsidRPr="005A4CA5" w:rsidRDefault="00CB187A" w:rsidP="00CB187A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Run: </w:t>
      </w:r>
      <w:proofErr w:type="spellStart"/>
      <w:r w:rsidRPr="005A4CA5">
        <w:rPr>
          <w:rFonts w:ascii="Times New Roman" w:hAnsi="Times New Roman" w:cs="Times New Roman"/>
          <w:sz w:val="24"/>
          <w:szCs w:val="24"/>
        </w:rPr>
        <w:t>mvn</w:t>
      </w:r>
      <w:proofErr w:type="spellEnd"/>
      <w:r w:rsidRPr="005A4C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A4CA5">
        <w:rPr>
          <w:rFonts w:ascii="Times New Roman" w:hAnsi="Times New Roman" w:cs="Times New Roman"/>
          <w:sz w:val="24"/>
          <w:szCs w:val="24"/>
        </w:rPr>
        <w:t>spring-</w:t>
      </w:r>
      <w:proofErr w:type="gramStart"/>
      <w:r w:rsidRPr="005A4CA5">
        <w:rPr>
          <w:rFonts w:ascii="Times New Roman" w:hAnsi="Times New Roman" w:cs="Times New Roman"/>
          <w:sz w:val="24"/>
          <w:szCs w:val="24"/>
        </w:rPr>
        <w:t>boot:run</w:t>
      </w:r>
      <w:proofErr w:type="spellEnd"/>
      <w:proofErr w:type="gramEnd"/>
    </w:p>
    <w:p w14:paraId="60869F5E" w14:textId="77777777" w:rsidR="00CB187A" w:rsidRPr="005A4CA5" w:rsidRDefault="00CB187A" w:rsidP="00CB187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A4CA5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5A4CA5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5A4CA5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5A4CA5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5A4CA5">
        <w:rPr>
          <w:rFonts w:ascii="Times New Roman" w:hAnsi="Times New Roman" w:cs="Times New Roman"/>
          <w:b/>
          <w:bCs/>
          <w:sz w:val="24"/>
          <w:szCs w:val="24"/>
        </w:rPr>
        <w:tab/>
        <w:t>REST API</w:t>
      </w:r>
    </w:p>
    <w:p w14:paraId="279CBCE1" w14:textId="77777777" w:rsidR="00CB187A" w:rsidRPr="005A4CA5" w:rsidRDefault="00CB187A" w:rsidP="00CB187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Add </w:t>
      </w:r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</w:rPr>
        <w:t>Survivor :</w:t>
      </w:r>
      <w:proofErr w:type="gram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306D483" w14:textId="77777777" w:rsidR="00CB187A" w:rsidRPr="005A4CA5" w:rsidRDefault="00CB187A" w:rsidP="00CB187A">
      <w:pPr>
        <w:ind w:left="1440"/>
        <w:rPr>
          <w:rStyle w:val="Hyperlink"/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</w:rPr>
        <w:t>Url</w:t>
      </w:r>
      <w:proofErr w:type="spell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A4CA5">
        <w:rPr>
          <w:rStyle w:val="Hyperlink"/>
          <w:rFonts w:ascii="Times New Roman" w:hAnsi="Times New Roman" w:cs="Times New Roman"/>
          <w:b/>
          <w:bCs/>
          <w:sz w:val="24"/>
          <w:szCs w:val="24"/>
        </w:rPr>
        <w:t>http://localhost:8085/api/v1/survivor</w:t>
      </w:r>
    </w:p>
    <w:p w14:paraId="78137815" w14:textId="77777777" w:rsidR="00CB187A" w:rsidRPr="005A4CA5" w:rsidRDefault="00CB187A" w:rsidP="00CB187A">
      <w:pPr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Method </w:t>
      </w:r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</w:rPr>
        <w:t>type :</w:t>
      </w:r>
      <w:proofErr w:type="gram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A4CA5">
        <w:rPr>
          <w:rFonts w:ascii="Times New Roman" w:hAnsi="Times New Roman" w:cs="Times New Roman"/>
          <w:sz w:val="24"/>
          <w:szCs w:val="24"/>
        </w:rPr>
        <w:t>Post</w:t>
      </w:r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DF2BD4F" w14:textId="77777777" w:rsidR="00CB187A" w:rsidRPr="005A4CA5" w:rsidRDefault="00CB187A" w:rsidP="00CB187A">
      <w:pPr>
        <w:shd w:val="clear" w:color="auto" w:fill="FFFFFE"/>
        <w:spacing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</w:rPr>
        <w:t>Body :</w:t>
      </w:r>
      <w:proofErr w:type="gram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{</w:t>
      </w:r>
    </w:p>
    <w:p w14:paraId="045546F6" w14:textId="77777777" w:rsidR="00CB187A" w:rsidRPr="005A4CA5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5A4CA5">
        <w:rPr>
          <w:rFonts w:ascii="Times New Roman" w:eastAsia="Times New Roman" w:hAnsi="Times New Roman" w:cs="Times New Roman"/>
          <w:color w:val="A31515"/>
          <w:sz w:val="24"/>
          <w:szCs w:val="24"/>
        </w:rPr>
        <w:t>"name</w:t>
      </w:r>
      <w:proofErr w:type="gramStart"/>
      <w:r w:rsidRPr="005A4CA5">
        <w:rPr>
          <w:rFonts w:ascii="Times New Roman" w:eastAsia="Times New Roman" w:hAnsi="Times New Roman" w:cs="Times New Roman"/>
          <w:color w:val="A31515"/>
          <w:sz w:val="24"/>
          <w:szCs w:val="24"/>
        </w:rPr>
        <w:t>"</w:t>
      </w: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:</w:t>
      </w:r>
      <w:proofErr w:type="gram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  <w:r w:rsidRPr="005A4CA5">
        <w:rPr>
          <w:rFonts w:ascii="Times New Roman" w:eastAsia="Times New Roman" w:hAnsi="Times New Roman" w:cs="Times New Roman"/>
          <w:color w:val="0451A5"/>
          <w:sz w:val="24"/>
          <w:szCs w:val="24"/>
        </w:rPr>
        <w:t>"test"</w:t>
      </w: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568FF4E0" w14:textId="77777777" w:rsidR="00CB187A" w:rsidRPr="005A4CA5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5A4CA5">
        <w:rPr>
          <w:rFonts w:ascii="Times New Roman" w:eastAsia="Times New Roman" w:hAnsi="Times New Roman" w:cs="Times New Roman"/>
          <w:color w:val="A31515"/>
          <w:sz w:val="24"/>
          <w:szCs w:val="24"/>
        </w:rPr>
        <w:t>"age"</w:t>
      </w: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5A4CA5">
        <w:rPr>
          <w:rFonts w:ascii="Times New Roman" w:eastAsia="Times New Roman" w:hAnsi="Times New Roman" w:cs="Times New Roman"/>
          <w:color w:val="098658"/>
          <w:sz w:val="24"/>
          <w:szCs w:val="24"/>
        </w:rPr>
        <w:t>21</w:t>
      </w: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6BB22757" w14:textId="77777777" w:rsidR="00CB187A" w:rsidRPr="005A4CA5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5A4CA5">
        <w:rPr>
          <w:rFonts w:ascii="Times New Roman" w:eastAsia="Times New Roman" w:hAnsi="Times New Roman" w:cs="Times New Roman"/>
          <w:color w:val="A31515"/>
          <w:sz w:val="24"/>
          <w:szCs w:val="24"/>
        </w:rPr>
        <w:t>"gender</w:t>
      </w:r>
      <w:proofErr w:type="gramStart"/>
      <w:r w:rsidRPr="005A4CA5">
        <w:rPr>
          <w:rFonts w:ascii="Times New Roman" w:eastAsia="Times New Roman" w:hAnsi="Times New Roman" w:cs="Times New Roman"/>
          <w:color w:val="A31515"/>
          <w:sz w:val="24"/>
          <w:szCs w:val="24"/>
        </w:rPr>
        <w:t>"</w:t>
      </w: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:</w:t>
      </w:r>
      <w:proofErr w:type="gram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  <w:r w:rsidRPr="005A4CA5">
        <w:rPr>
          <w:rFonts w:ascii="Times New Roman" w:eastAsia="Times New Roman" w:hAnsi="Times New Roman" w:cs="Times New Roman"/>
          <w:color w:val="0451A5"/>
          <w:sz w:val="24"/>
          <w:szCs w:val="24"/>
        </w:rPr>
        <w:t>"female"</w:t>
      </w: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2C9C1903" w14:textId="77777777" w:rsidR="00CB187A" w:rsidRPr="005A4CA5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5A4CA5">
        <w:rPr>
          <w:rFonts w:ascii="Times New Roman" w:eastAsia="Times New Roman" w:hAnsi="Times New Roman" w:cs="Times New Roman"/>
          <w:color w:val="A31515"/>
          <w:sz w:val="24"/>
          <w:szCs w:val="24"/>
        </w:rPr>
        <w:t>"location"</w:t>
      </w: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: {</w:t>
      </w:r>
    </w:p>
    <w:p w14:paraId="7B784AD9" w14:textId="77777777" w:rsidR="00CB187A" w:rsidRPr="005A4CA5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5A4CA5">
        <w:rPr>
          <w:rFonts w:ascii="Times New Roman" w:eastAsia="Times New Roman" w:hAnsi="Times New Roman" w:cs="Times New Roman"/>
          <w:color w:val="A31515"/>
          <w:sz w:val="24"/>
          <w:szCs w:val="24"/>
        </w:rPr>
        <w:t>"latitude</w:t>
      </w:r>
      <w:proofErr w:type="gramStart"/>
      <w:r w:rsidRPr="005A4CA5">
        <w:rPr>
          <w:rFonts w:ascii="Times New Roman" w:eastAsia="Times New Roman" w:hAnsi="Times New Roman" w:cs="Times New Roman"/>
          <w:color w:val="A31515"/>
          <w:sz w:val="24"/>
          <w:szCs w:val="24"/>
        </w:rPr>
        <w:t>"</w:t>
      </w: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:</w:t>
      </w:r>
      <w:proofErr w:type="gram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  <w:r w:rsidRPr="005A4CA5">
        <w:rPr>
          <w:rFonts w:ascii="Times New Roman" w:eastAsia="Times New Roman" w:hAnsi="Times New Roman" w:cs="Times New Roman"/>
          <w:color w:val="0451A5"/>
          <w:sz w:val="24"/>
          <w:szCs w:val="24"/>
        </w:rPr>
        <w:t>"12.39"</w:t>
      </w: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50DC60F7" w14:textId="77777777" w:rsidR="00CB187A" w:rsidRPr="005A4CA5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5A4CA5">
        <w:rPr>
          <w:rFonts w:ascii="Times New Roman" w:eastAsia="Times New Roman" w:hAnsi="Times New Roman" w:cs="Times New Roman"/>
          <w:color w:val="A31515"/>
          <w:sz w:val="24"/>
          <w:szCs w:val="24"/>
        </w:rPr>
        <w:t>"longitude</w:t>
      </w:r>
      <w:proofErr w:type="gramStart"/>
      <w:r w:rsidRPr="005A4CA5">
        <w:rPr>
          <w:rFonts w:ascii="Times New Roman" w:eastAsia="Times New Roman" w:hAnsi="Times New Roman" w:cs="Times New Roman"/>
          <w:color w:val="A31515"/>
          <w:sz w:val="24"/>
          <w:szCs w:val="24"/>
        </w:rPr>
        <w:t>"</w:t>
      </w: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:</w:t>
      </w:r>
      <w:proofErr w:type="gram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  <w:r w:rsidRPr="005A4CA5">
        <w:rPr>
          <w:rFonts w:ascii="Times New Roman" w:eastAsia="Times New Roman" w:hAnsi="Times New Roman" w:cs="Times New Roman"/>
          <w:color w:val="0451A5"/>
          <w:sz w:val="24"/>
          <w:szCs w:val="24"/>
        </w:rPr>
        <w:t>"24.34"</w:t>
      </w:r>
    </w:p>
    <w:p w14:paraId="3180C091" w14:textId="77777777" w:rsidR="00CB187A" w:rsidRPr="005A4CA5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   },</w:t>
      </w:r>
    </w:p>
    <w:p w14:paraId="3368568A" w14:textId="77777777" w:rsidR="00CB187A" w:rsidRPr="005A4CA5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5A4CA5">
        <w:rPr>
          <w:rFonts w:ascii="Times New Roman" w:eastAsia="Times New Roman" w:hAnsi="Times New Roman" w:cs="Times New Roman"/>
          <w:color w:val="A31515"/>
          <w:sz w:val="24"/>
          <w:szCs w:val="24"/>
        </w:rPr>
        <w:t>"inventory</w:t>
      </w:r>
      <w:proofErr w:type="gramStart"/>
      <w:r w:rsidRPr="005A4CA5">
        <w:rPr>
          <w:rFonts w:ascii="Times New Roman" w:eastAsia="Times New Roman" w:hAnsi="Times New Roman" w:cs="Times New Roman"/>
          <w:color w:val="A31515"/>
          <w:sz w:val="24"/>
          <w:szCs w:val="24"/>
        </w:rPr>
        <w:t>"</w:t>
      </w: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:</w:t>
      </w:r>
      <w:proofErr w:type="gram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{</w:t>
      </w:r>
    </w:p>
    <w:p w14:paraId="44CCBA22" w14:textId="77777777" w:rsidR="00CB187A" w:rsidRPr="005A4CA5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5A4CA5">
        <w:rPr>
          <w:rFonts w:ascii="Times New Roman" w:eastAsia="Times New Roman" w:hAnsi="Times New Roman" w:cs="Times New Roman"/>
          <w:color w:val="A31515"/>
          <w:sz w:val="24"/>
          <w:szCs w:val="24"/>
        </w:rPr>
        <w:t>"water</w:t>
      </w:r>
      <w:proofErr w:type="gramStart"/>
      <w:r w:rsidRPr="005A4CA5">
        <w:rPr>
          <w:rFonts w:ascii="Times New Roman" w:eastAsia="Times New Roman" w:hAnsi="Times New Roman" w:cs="Times New Roman"/>
          <w:color w:val="A31515"/>
          <w:sz w:val="24"/>
          <w:szCs w:val="24"/>
        </w:rPr>
        <w:t>"</w:t>
      </w: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:</w:t>
      </w:r>
      <w:proofErr w:type="gram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  <w:r w:rsidRPr="005A4CA5">
        <w:rPr>
          <w:rFonts w:ascii="Times New Roman" w:eastAsia="Times New Roman" w:hAnsi="Times New Roman" w:cs="Times New Roman"/>
          <w:color w:val="0451A5"/>
          <w:sz w:val="24"/>
          <w:szCs w:val="24"/>
        </w:rPr>
        <w:t>"1000"</w:t>
      </w: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7D0D878F" w14:textId="77777777" w:rsidR="00CB187A" w:rsidRPr="005A4CA5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5A4CA5">
        <w:rPr>
          <w:rFonts w:ascii="Times New Roman" w:eastAsia="Times New Roman" w:hAnsi="Times New Roman" w:cs="Times New Roman"/>
          <w:color w:val="A31515"/>
          <w:sz w:val="24"/>
          <w:szCs w:val="24"/>
        </w:rPr>
        <w:t>"food</w:t>
      </w:r>
      <w:proofErr w:type="gramStart"/>
      <w:r w:rsidRPr="005A4CA5">
        <w:rPr>
          <w:rFonts w:ascii="Times New Roman" w:eastAsia="Times New Roman" w:hAnsi="Times New Roman" w:cs="Times New Roman"/>
          <w:color w:val="A31515"/>
          <w:sz w:val="24"/>
          <w:szCs w:val="24"/>
        </w:rPr>
        <w:t>"</w:t>
      </w: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:</w:t>
      </w:r>
      <w:proofErr w:type="gram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  <w:r w:rsidRPr="005A4CA5">
        <w:rPr>
          <w:rFonts w:ascii="Times New Roman" w:eastAsia="Times New Roman" w:hAnsi="Times New Roman" w:cs="Times New Roman"/>
          <w:color w:val="0451A5"/>
          <w:sz w:val="24"/>
          <w:szCs w:val="24"/>
        </w:rPr>
        <w:t>"</w:t>
      </w:r>
      <w:proofErr w:type="spellStart"/>
      <w:r w:rsidRPr="005A4CA5">
        <w:rPr>
          <w:rFonts w:ascii="Times New Roman" w:eastAsia="Times New Roman" w:hAnsi="Times New Roman" w:cs="Times New Roman"/>
          <w:color w:val="0451A5"/>
          <w:sz w:val="24"/>
          <w:szCs w:val="24"/>
        </w:rPr>
        <w:t>coldrinks</w:t>
      </w:r>
      <w:proofErr w:type="spellEnd"/>
      <w:r w:rsidRPr="005A4CA5">
        <w:rPr>
          <w:rFonts w:ascii="Times New Roman" w:eastAsia="Times New Roman" w:hAnsi="Times New Roman" w:cs="Times New Roman"/>
          <w:color w:val="0451A5"/>
          <w:sz w:val="24"/>
          <w:szCs w:val="24"/>
        </w:rPr>
        <w:t>"</w:t>
      </w: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0B1677A8" w14:textId="77777777" w:rsidR="00CB187A" w:rsidRPr="005A4CA5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5A4CA5">
        <w:rPr>
          <w:rFonts w:ascii="Times New Roman" w:eastAsia="Times New Roman" w:hAnsi="Times New Roman" w:cs="Times New Roman"/>
          <w:color w:val="A31515"/>
          <w:sz w:val="24"/>
          <w:szCs w:val="24"/>
        </w:rPr>
        <w:t>"medication"</w:t>
      </w: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5A4CA5">
        <w:rPr>
          <w:rFonts w:ascii="Times New Roman" w:eastAsia="Times New Roman" w:hAnsi="Times New Roman" w:cs="Times New Roman"/>
          <w:color w:val="0451A5"/>
          <w:sz w:val="24"/>
          <w:szCs w:val="24"/>
        </w:rPr>
        <w:t>"dolo650"</w:t>
      </w: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77F92180" w14:textId="77777777" w:rsidR="00CB187A" w:rsidRPr="005A4CA5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5A4CA5">
        <w:rPr>
          <w:rFonts w:ascii="Times New Roman" w:eastAsia="Times New Roman" w:hAnsi="Times New Roman" w:cs="Times New Roman"/>
          <w:color w:val="A31515"/>
          <w:sz w:val="24"/>
          <w:szCs w:val="24"/>
        </w:rPr>
        <w:t>"ammunition"</w:t>
      </w: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5A4CA5">
        <w:rPr>
          <w:rFonts w:ascii="Times New Roman" w:eastAsia="Times New Roman" w:hAnsi="Times New Roman" w:cs="Times New Roman"/>
          <w:color w:val="0451A5"/>
          <w:sz w:val="24"/>
          <w:szCs w:val="24"/>
        </w:rPr>
        <w:t>"test"</w:t>
      </w:r>
    </w:p>
    <w:p w14:paraId="2B87118E" w14:textId="77777777" w:rsidR="00CB187A" w:rsidRPr="005A4CA5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    }</w:t>
      </w:r>
    </w:p>
    <w:p w14:paraId="77B93758" w14:textId="77777777" w:rsidR="00CB187A" w:rsidRPr="005A4CA5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}</w:t>
      </w:r>
    </w:p>
    <w:p w14:paraId="178D251B" w14:textId="77777777" w:rsidR="00CB187A" w:rsidRPr="005A4CA5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CD53349" w14:textId="77777777" w:rsidR="00CB187A" w:rsidRPr="005A4CA5" w:rsidRDefault="00CB187A" w:rsidP="00CB187A">
      <w:pPr>
        <w:shd w:val="clear" w:color="auto" w:fill="FFFFFE"/>
        <w:spacing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A1D2D05" w14:textId="77777777" w:rsidR="00CB187A" w:rsidRPr="005A4CA5" w:rsidRDefault="00CB187A" w:rsidP="00CB187A">
      <w:pPr>
        <w:shd w:val="clear" w:color="auto" w:fill="FFFFFE"/>
        <w:spacing w:line="270" w:lineRule="atLeast"/>
        <w:ind w:left="216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</w:rPr>
        <w:t>Response</w:t>
      </w:r>
      <w:r w:rsidRPr="005A4CA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:</w:t>
      </w:r>
      <w:proofErr w:type="gramEnd"/>
    </w:p>
    <w:p w14:paraId="0C54E6D2" w14:textId="77777777" w:rsidR="00CB187A" w:rsidRPr="002301D9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{</w:t>
      </w:r>
    </w:p>
    <w:p w14:paraId="3027BD23" w14:textId="77777777" w:rsidR="00CB187A" w:rsidRPr="002301D9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2301D9">
        <w:rPr>
          <w:rFonts w:ascii="Times New Roman" w:eastAsia="Times New Roman" w:hAnsi="Times New Roman" w:cs="Times New Roman"/>
          <w:color w:val="A31515"/>
          <w:sz w:val="24"/>
          <w:szCs w:val="24"/>
        </w:rPr>
        <w:t>"id"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2301D9">
        <w:rPr>
          <w:rFonts w:ascii="Times New Roman" w:eastAsia="Times New Roman" w:hAnsi="Times New Roman" w:cs="Times New Roman"/>
          <w:color w:val="098658"/>
          <w:sz w:val="24"/>
          <w:szCs w:val="24"/>
        </w:rPr>
        <w:t>7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7F8FC00D" w14:textId="77777777" w:rsidR="00CB187A" w:rsidRPr="002301D9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2301D9">
        <w:rPr>
          <w:rFonts w:ascii="Times New Roman" w:eastAsia="Times New Roman" w:hAnsi="Times New Roman" w:cs="Times New Roman"/>
          <w:color w:val="A31515"/>
          <w:sz w:val="24"/>
          <w:szCs w:val="24"/>
        </w:rPr>
        <w:t>"name"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2301D9">
        <w:rPr>
          <w:rFonts w:ascii="Times New Roman" w:eastAsia="Times New Roman" w:hAnsi="Times New Roman" w:cs="Times New Roman"/>
          <w:color w:val="0451A5"/>
          <w:sz w:val="24"/>
          <w:szCs w:val="24"/>
        </w:rPr>
        <w:t>"test"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48C7B8D8" w14:textId="77777777" w:rsidR="00CB187A" w:rsidRPr="002301D9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    </w:t>
      </w:r>
      <w:r w:rsidRPr="002301D9">
        <w:rPr>
          <w:rFonts w:ascii="Times New Roman" w:eastAsia="Times New Roman" w:hAnsi="Times New Roman" w:cs="Times New Roman"/>
          <w:color w:val="A31515"/>
          <w:sz w:val="24"/>
          <w:szCs w:val="24"/>
        </w:rPr>
        <w:t>"age"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2301D9">
        <w:rPr>
          <w:rFonts w:ascii="Times New Roman" w:eastAsia="Times New Roman" w:hAnsi="Times New Roman" w:cs="Times New Roman"/>
          <w:color w:val="098658"/>
          <w:sz w:val="24"/>
          <w:szCs w:val="24"/>
        </w:rPr>
        <w:t>21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310B15B4" w14:textId="77777777" w:rsidR="00CB187A" w:rsidRPr="002301D9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2301D9">
        <w:rPr>
          <w:rFonts w:ascii="Times New Roman" w:eastAsia="Times New Roman" w:hAnsi="Times New Roman" w:cs="Times New Roman"/>
          <w:color w:val="A31515"/>
          <w:sz w:val="24"/>
          <w:szCs w:val="24"/>
        </w:rPr>
        <w:t>"gender"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2301D9">
        <w:rPr>
          <w:rFonts w:ascii="Times New Roman" w:eastAsia="Times New Roman" w:hAnsi="Times New Roman" w:cs="Times New Roman"/>
          <w:color w:val="0451A5"/>
          <w:sz w:val="24"/>
          <w:szCs w:val="24"/>
        </w:rPr>
        <w:t>"female"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114C6F10" w14:textId="77777777" w:rsidR="00CB187A" w:rsidRPr="002301D9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2301D9">
        <w:rPr>
          <w:rFonts w:ascii="Times New Roman" w:eastAsia="Times New Roman" w:hAnsi="Times New Roman" w:cs="Times New Roman"/>
          <w:color w:val="A31515"/>
          <w:sz w:val="24"/>
          <w:szCs w:val="24"/>
        </w:rPr>
        <w:t>"status"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2301D9">
        <w:rPr>
          <w:rFonts w:ascii="Times New Roman" w:eastAsia="Times New Roman" w:hAnsi="Times New Roman" w:cs="Times New Roman"/>
          <w:color w:val="0451A5"/>
          <w:sz w:val="24"/>
          <w:szCs w:val="24"/>
        </w:rPr>
        <w:t>"</w:t>
      </w:r>
      <w:proofErr w:type="spellStart"/>
      <w:r w:rsidRPr="002301D9">
        <w:rPr>
          <w:rFonts w:ascii="Times New Roman" w:eastAsia="Times New Roman" w:hAnsi="Times New Roman" w:cs="Times New Roman"/>
          <w:color w:val="0451A5"/>
          <w:sz w:val="24"/>
          <w:szCs w:val="24"/>
        </w:rPr>
        <w:t>non_infected</w:t>
      </w:r>
      <w:proofErr w:type="spellEnd"/>
      <w:r w:rsidRPr="002301D9">
        <w:rPr>
          <w:rFonts w:ascii="Times New Roman" w:eastAsia="Times New Roman" w:hAnsi="Times New Roman" w:cs="Times New Roman"/>
          <w:color w:val="0451A5"/>
          <w:sz w:val="24"/>
          <w:szCs w:val="24"/>
        </w:rPr>
        <w:t>"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3C4D7608" w14:textId="77777777" w:rsidR="00CB187A" w:rsidRPr="002301D9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2301D9">
        <w:rPr>
          <w:rFonts w:ascii="Times New Roman" w:eastAsia="Times New Roman" w:hAnsi="Times New Roman" w:cs="Times New Roman"/>
          <w:color w:val="A31515"/>
          <w:sz w:val="24"/>
          <w:szCs w:val="24"/>
        </w:rPr>
        <w:t>"location"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: {</w:t>
      </w:r>
    </w:p>
    <w:p w14:paraId="02B5D3BF" w14:textId="77777777" w:rsidR="00CB187A" w:rsidRPr="002301D9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2301D9">
        <w:rPr>
          <w:rFonts w:ascii="Times New Roman" w:eastAsia="Times New Roman" w:hAnsi="Times New Roman" w:cs="Times New Roman"/>
          <w:color w:val="A31515"/>
          <w:sz w:val="24"/>
          <w:szCs w:val="24"/>
        </w:rPr>
        <w:t>"latitude"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2301D9">
        <w:rPr>
          <w:rFonts w:ascii="Times New Roman" w:eastAsia="Times New Roman" w:hAnsi="Times New Roman" w:cs="Times New Roman"/>
          <w:color w:val="0451A5"/>
          <w:sz w:val="24"/>
          <w:szCs w:val="24"/>
        </w:rPr>
        <w:t>"12.39"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1488FAC4" w14:textId="77777777" w:rsidR="00CB187A" w:rsidRPr="002301D9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2301D9">
        <w:rPr>
          <w:rFonts w:ascii="Times New Roman" w:eastAsia="Times New Roman" w:hAnsi="Times New Roman" w:cs="Times New Roman"/>
          <w:color w:val="A31515"/>
          <w:sz w:val="24"/>
          <w:szCs w:val="24"/>
        </w:rPr>
        <w:t>"longitude"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2301D9">
        <w:rPr>
          <w:rFonts w:ascii="Times New Roman" w:eastAsia="Times New Roman" w:hAnsi="Times New Roman" w:cs="Times New Roman"/>
          <w:color w:val="0451A5"/>
          <w:sz w:val="24"/>
          <w:szCs w:val="24"/>
        </w:rPr>
        <w:t>"24.34"</w:t>
      </w:r>
    </w:p>
    <w:p w14:paraId="6608E368" w14:textId="77777777" w:rsidR="00CB187A" w:rsidRPr="002301D9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    },</w:t>
      </w:r>
    </w:p>
    <w:p w14:paraId="7E08F215" w14:textId="77777777" w:rsidR="00CB187A" w:rsidRPr="002301D9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2301D9">
        <w:rPr>
          <w:rFonts w:ascii="Times New Roman" w:eastAsia="Times New Roman" w:hAnsi="Times New Roman" w:cs="Times New Roman"/>
          <w:color w:val="A31515"/>
          <w:sz w:val="24"/>
          <w:szCs w:val="24"/>
        </w:rPr>
        <w:t>"inventory"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: {</w:t>
      </w:r>
    </w:p>
    <w:p w14:paraId="383BFFA6" w14:textId="77777777" w:rsidR="00CB187A" w:rsidRPr="002301D9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2301D9">
        <w:rPr>
          <w:rFonts w:ascii="Times New Roman" w:eastAsia="Times New Roman" w:hAnsi="Times New Roman" w:cs="Times New Roman"/>
          <w:color w:val="A31515"/>
          <w:sz w:val="24"/>
          <w:szCs w:val="24"/>
        </w:rPr>
        <w:t>"id"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2301D9">
        <w:rPr>
          <w:rFonts w:ascii="Times New Roman" w:eastAsia="Times New Roman" w:hAnsi="Times New Roman" w:cs="Times New Roman"/>
          <w:color w:val="098658"/>
          <w:sz w:val="24"/>
          <w:szCs w:val="24"/>
        </w:rPr>
        <w:t>8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70CB4C0F" w14:textId="77777777" w:rsidR="00CB187A" w:rsidRPr="002301D9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2301D9">
        <w:rPr>
          <w:rFonts w:ascii="Times New Roman" w:eastAsia="Times New Roman" w:hAnsi="Times New Roman" w:cs="Times New Roman"/>
          <w:color w:val="A31515"/>
          <w:sz w:val="24"/>
          <w:szCs w:val="24"/>
        </w:rPr>
        <w:t>"water"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2301D9">
        <w:rPr>
          <w:rFonts w:ascii="Times New Roman" w:eastAsia="Times New Roman" w:hAnsi="Times New Roman" w:cs="Times New Roman"/>
          <w:color w:val="0451A5"/>
          <w:sz w:val="24"/>
          <w:szCs w:val="24"/>
        </w:rPr>
        <w:t>"1000"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4231C39A" w14:textId="77777777" w:rsidR="00CB187A" w:rsidRPr="002301D9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2301D9">
        <w:rPr>
          <w:rFonts w:ascii="Times New Roman" w:eastAsia="Times New Roman" w:hAnsi="Times New Roman" w:cs="Times New Roman"/>
          <w:color w:val="A31515"/>
          <w:sz w:val="24"/>
          <w:szCs w:val="24"/>
        </w:rPr>
        <w:t>"food"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2301D9">
        <w:rPr>
          <w:rFonts w:ascii="Times New Roman" w:eastAsia="Times New Roman" w:hAnsi="Times New Roman" w:cs="Times New Roman"/>
          <w:color w:val="0451A5"/>
          <w:sz w:val="24"/>
          <w:szCs w:val="24"/>
        </w:rPr>
        <w:t>"</w:t>
      </w:r>
      <w:proofErr w:type="spellStart"/>
      <w:r w:rsidRPr="002301D9">
        <w:rPr>
          <w:rFonts w:ascii="Times New Roman" w:eastAsia="Times New Roman" w:hAnsi="Times New Roman" w:cs="Times New Roman"/>
          <w:color w:val="0451A5"/>
          <w:sz w:val="24"/>
          <w:szCs w:val="24"/>
        </w:rPr>
        <w:t>coldrinks</w:t>
      </w:r>
      <w:proofErr w:type="spellEnd"/>
      <w:r w:rsidRPr="002301D9">
        <w:rPr>
          <w:rFonts w:ascii="Times New Roman" w:eastAsia="Times New Roman" w:hAnsi="Times New Roman" w:cs="Times New Roman"/>
          <w:color w:val="0451A5"/>
          <w:sz w:val="24"/>
          <w:szCs w:val="24"/>
        </w:rPr>
        <w:t>"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0A29B102" w14:textId="77777777" w:rsidR="00CB187A" w:rsidRPr="002301D9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2301D9">
        <w:rPr>
          <w:rFonts w:ascii="Times New Roman" w:eastAsia="Times New Roman" w:hAnsi="Times New Roman" w:cs="Times New Roman"/>
          <w:color w:val="A31515"/>
          <w:sz w:val="24"/>
          <w:szCs w:val="24"/>
        </w:rPr>
        <w:t>"medication"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2301D9">
        <w:rPr>
          <w:rFonts w:ascii="Times New Roman" w:eastAsia="Times New Roman" w:hAnsi="Times New Roman" w:cs="Times New Roman"/>
          <w:color w:val="0451A5"/>
          <w:sz w:val="24"/>
          <w:szCs w:val="24"/>
        </w:rPr>
        <w:t>"dolo650"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7C7846D4" w14:textId="77777777" w:rsidR="00CB187A" w:rsidRPr="002301D9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2301D9">
        <w:rPr>
          <w:rFonts w:ascii="Times New Roman" w:eastAsia="Times New Roman" w:hAnsi="Times New Roman" w:cs="Times New Roman"/>
          <w:color w:val="A31515"/>
          <w:sz w:val="24"/>
          <w:szCs w:val="24"/>
        </w:rPr>
        <w:t>"ammunition"</w:t>
      </w: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2301D9">
        <w:rPr>
          <w:rFonts w:ascii="Times New Roman" w:eastAsia="Times New Roman" w:hAnsi="Times New Roman" w:cs="Times New Roman"/>
          <w:color w:val="0451A5"/>
          <w:sz w:val="24"/>
          <w:szCs w:val="24"/>
        </w:rPr>
        <w:t>"test"</w:t>
      </w:r>
    </w:p>
    <w:p w14:paraId="2D42408E" w14:textId="77777777" w:rsidR="00CB187A" w:rsidRPr="002301D9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    }</w:t>
      </w:r>
    </w:p>
    <w:p w14:paraId="61B36612" w14:textId="77777777" w:rsidR="00CB187A" w:rsidRPr="002301D9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301D9">
        <w:rPr>
          <w:rFonts w:ascii="Times New Roman" w:eastAsia="Times New Roman" w:hAnsi="Times New Roman" w:cs="Times New Roman"/>
          <w:color w:val="000000"/>
          <w:sz w:val="24"/>
          <w:szCs w:val="24"/>
        </w:rPr>
        <w:t>}</w:t>
      </w:r>
    </w:p>
    <w:p w14:paraId="3A5F9C41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0FA29AE" w14:textId="77777777" w:rsidR="00CB187A" w:rsidRPr="005A4CA5" w:rsidRDefault="00CB187A" w:rsidP="00CB187A">
      <w:pPr>
        <w:shd w:val="clear" w:color="auto" w:fill="FFFFFE"/>
        <w:spacing w:line="270" w:lineRule="atLeast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181DB74E" w14:textId="77777777" w:rsidR="00CB187A" w:rsidRPr="005A4CA5" w:rsidRDefault="00CB187A" w:rsidP="00CB187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</w:rPr>
        <w:t>Update  Survivor</w:t>
      </w:r>
      <w:proofErr w:type="gram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Location: </w:t>
      </w:r>
    </w:p>
    <w:p w14:paraId="470DDC91" w14:textId="77777777" w:rsidR="00CB187A" w:rsidRPr="005A4CA5" w:rsidRDefault="00CB187A" w:rsidP="00CB187A">
      <w:pPr>
        <w:ind w:left="2160"/>
        <w:rPr>
          <w:rStyle w:val="Hyperlink"/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</w:rPr>
        <w:t>Url</w:t>
      </w:r>
      <w:proofErr w:type="spell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hyperlink r:id="rId5" w:history="1">
        <w:r w:rsidRPr="005A4CA5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http://localhost:8085/api/v1/survivor/&lt;survivor id&gt;</w:t>
        </w:r>
      </w:hyperlink>
    </w:p>
    <w:p w14:paraId="79D3729D" w14:textId="77777777" w:rsidR="00CB187A" w:rsidRPr="005A4CA5" w:rsidRDefault="00CB187A" w:rsidP="00CB187A">
      <w:pPr>
        <w:ind w:left="2160"/>
        <w:rPr>
          <w:rFonts w:ascii="Times New Roman" w:hAnsi="Times New Roman" w:cs="Times New Roman"/>
          <w:b/>
          <w:bCs/>
          <w:color w:val="212121"/>
          <w:sz w:val="24"/>
          <w:szCs w:val="24"/>
          <w:shd w:val="clear" w:color="auto" w:fill="FFFFFF"/>
        </w:rPr>
      </w:pPr>
      <w:r w:rsidRPr="005A4CA5">
        <w:rPr>
          <w:rFonts w:ascii="Times New Roman" w:hAnsi="Times New Roman" w:cs="Times New Roman"/>
          <w:b/>
          <w:bCs/>
          <w:sz w:val="24"/>
          <w:szCs w:val="24"/>
        </w:rPr>
        <w:t>Example</w:t>
      </w:r>
      <w:r w:rsidRPr="005A4CA5">
        <w:rPr>
          <w:rStyle w:val="Hyperlink"/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  <w:r w:rsidRPr="005A4CA5">
        <w:rPr>
          <w:rFonts w:ascii="Times New Roman" w:hAnsi="Times New Roman" w:cs="Times New Roman"/>
          <w:b/>
          <w:bCs/>
          <w:color w:val="212121"/>
          <w:sz w:val="24"/>
          <w:szCs w:val="24"/>
          <w:shd w:val="clear" w:color="auto" w:fill="FFFFFF"/>
        </w:rPr>
        <w:t xml:space="preserve"> </w:t>
      </w:r>
      <w:hyperlink r:id="rId6" w:history="1">
        <w:r w:rsidRPr="005A4CA5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http://localhost:8085/api/v1/survivor/7</w:t>
        </w:r>
      </w:hyperlink>
    </w:p>
    <w:p w14:paraId="3FE0E194" w14:textId="77777777" w:rsidR="00CB187A" w:rsidRPr="005A4CA5" w:rsidRDefault="00CB187A" w:rsidP="00CB187A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Method </w:t>
      </w:r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</w:rPr>
        <w:t>type :</w:t>
      </w:r>
      <w:proofErr w:type="gram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A4CA5">
        <w:rPr>
          <w:rFonts w:ascii="Times New Roman" w:hAnsi="Times New Roman" w:cs="Times New Roman"/>
          <w:sz w:val="24"/>
          <w:szCs w:val="24"/>
        </w:rPr>
        <w:t>put</w:t>
      </w:r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13ABE03" w14:textId="77777777" w:rsidR="00CB187A" w:rsidRPr="005A4CA5" w:rsidRDefault="00CB187A" w:rsidP="00CB187A">
      <w:pPr>
        <w:shd w:val="clear" w:color="auto" w:fill="FFFFFE"/>
        <w:spacing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</w:rPr>
        <w:t>Body :</w:t>
      </w:r>
      <w:proofErr w:type="gram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{</w:t>
      </w:r>
    </w:p>
    <w:p w14:paraId="35984B5D" w14:textId="77777777" w:rsidR="00CB187A" w:rsidRPr="00147E0C" w:rsidRDefault="00CB187A" w:rsidP="00CB187A">
      <w:pPr>
        <w:shd w:val="clear" w:color="auto" w:fill="FFFFFE"/>
        <w:spacing w:after="0"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47E0C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147E0C">
        <w:rPr>
          <w:rFonts w:ascii="Times New Roman" w:eastAsia="Times New Roman" w:hAnsi="Times New Roman" w:cs="Times New Roman"/>
          <w:color w:val="A31515"/>
          <w:sz w:val="24"/>
          <w:szCs w:val="24"/>
        </w:rPr>
        <w:t>"latitude"</w:t>
      </w:r>
      <w:r w:rsidRPr="00147E0C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147E0C">
        <w:rPr>
          <w:rFonts w:ascii="Times New Roman" w:eastAsia="Times New Roman" w:hAnsi="Times New Roman" w:cs="Times New Roman"/>
          <w:color w:val="0451A5"/>
          <w:sz w:val="24"/>
          <w:szCs w:val="24"/>
        </w:rPr>
        <w:t>"12.39"</w:t>
      </w:r>
      <w:r w:rsidRPr="00147E0C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2E8FF332" w14:textId="77777777" w:rsidR="00CB187A" w:rsidRPr="00147E0C" w:rsidRDefault="00CB187A" w:rsidP="00CB187A">
      <w:pPr>
        <w:shd w:val="clear" w:color="auto" w:fill="FFFFFE"/>
        <w:spacing w:after="0"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47E0C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147E0C">
        <w:rPr>
          <w:rFonts w:ascii="Times New Roman" w:eastAsia="Times New Roman" w:hAnsi="Times New Roman" w:cs="Times New Roman"/>
          <w:color w:val="A31515"/>
          <w:sz w:val="24"/>
          <w:szCs w:val="24"/>
        </w:rPr>
        <w:t>"longitude"</w:t>
      </w:r>
      <w:r w:rsidRPr="00147E0C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147E0C">
        <w:rPr>
          <w:rFonts w:ascii="Times New Roman" w:eastAsia="Times New Roman" w:hAnsi="Times New Roman" w:cs="Times New Roman"/>
          <w:color w:val="0451A5"/>
          <w:sz w:val="24"/>
          <w:szCs w:val="24"/>
        </w:rPr>
        <w:t>"24.34"</w:t>
      </w:r>
    </w:p>
    <w:p w14:paraId="637198C8" w14:textId="77777777" w:rsidR="00CB187A" w:rsidRPr="00147E0C" w:rsidRDefault="00CB187A" w:rsidP="00CB187A">
      <w:pPr>
        <w:shd w:val="clear" w:color="auto" w:fill="FFFFFE"/>
        <w:spacing w:after="0"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47E0C">
        <w:rPr>
          <w:rFonts w:ascii="Times New Roman" w:eastAsia="Times New Roman" w:hAnsi="Times New Roman" w:cs="Times New Roman"/>
          <w:color w:val="000000"/>
          <w:sz w:val="24"/>
          <w:szCs w:val="24"/>
        </w:rPr>
        <w:t>}</w:t>
      </w:r>
    </w:p>
    <w:p w14:paraId="17FF25C6" w14:textId="77777777" w:rsidR="00CB187A" w:rsidRPr="005A4CA5" w:rsidRDefault="00CB187A" w:rsidP="00CB187A">
      <w:pPr>
        <w:shd w:val="clear" w:color="auto" w:fill="FFFFFE"/>
        <w:spacing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258CCBC" w14:textId="77777777" w:rsidR="00CB187A" w:rsidRPr="005A4CA5" w:rsidRDefault="00CB187A" w:rsidP="00CB187A">
      <w:pPr>
        <w:shd w:val="clear" w:color="auto" w:fill="FFFFFE"/>
        <w:spacing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3B31DCB" w14:textId="77777777" w:rsidR="00CB187A" w:rsidRPr="005A4CA5" w:rsidRDefault="00CB187A" w:rsidP="00CB187A">
      <w:pPr>
        <w:shd w:val="clear" w:color="auto" w:fill="FFFFFE"/>
        <w:spacing w:line="270" w:lineRule="atLeast"/>
        <w:ind w:left="288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gramStart"/>
      <w:r w:rsidRPr="005A4CA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Response :</w:t>
      </w:r>
      <w:proofErr w:type="gramEnd"/>
    </w:p>
    <w:p w14:paraId="598AB1E3" w14:textId="77777777" w:rsidR="00CB187A" w:rsidRPr="0015241A" w:rsidRDefault="00CB187A" w:rsidP="00CB187A">
      <w:pPr>
        <w:shd w:val="clear" w:color="auto" w:fill="FFFFFE"/>
        <w:spacing w:after="0"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{</w:t>
      </w:r>
    </w:p>
    <w:p w14:paraId="38D733B2" w14:textId="77777777" w:rsidR="00CB187A" w:rsidRPr="0015241A" w:rsidRDefault="00CB187A" w:rsidP="00CB187A">
      <w:pPr>
        <w:shd w:val="clear" w:color="auto" w:fill="FFFFFE"/>
        <w:spacing w:after="0"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15241A">
        <w:rPr>
          <w:rFonts w:ascii="Times New Roman" w:eastAsia="Times New Roman" w:hAnsi="Times New Roman" w:cs="Times New Roman"/>
          <w:color w:val="A31515"/>
          <w:sz w:val="24"/>
          <w:szCs w:val="24"/>
        </w:rPr>
        <w:t>"id"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15241A">
        <w:rPr>
          <w:rFonts w:ascii="Times New Roman" w:eastAsia="Times New Roman" w:hAnsi="Times New Roman" w:cs="Times New Roman"/>
          <w:color w:val="098658"/>
          <w:sz w:val="24"/>
          <w:szCs w:val="24"/>
        </w:rPr>
        <w:t>7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32E71286" w14:textId="77777777" w:rsidR="00CB187A" w:rsidRPr="0015241A" w:rsidRDefault="00CB187A" w:rsidP="00CB187A">
      <w:pPr>
        <w:shd w:val="clear" w:color="auto" w:fill="FFFFFE"/>
        <w:spacing w:after="0"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15241A">
        <w:rPr>
          <w:rFonts w:ascii="Times New Roman" w:eastAsia="Times New Roman" w:hAnsi="Times New Roman" w:cs="Times New Roman"/>
          <w:color w:val="A31515"/>
          <w:sz w:val="24"/>
          <w:szCs w:val="24"/>
        </w:rPr>
        <w:t>"name"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15241A">
        <w:rPr>
          <w:rFonts w:ascii="Times New Roman" w:eastAsia="Times New Roman" w:hAnsi="Times New Roman" w:cs="Times New Roman"/>
          <w:color w:val="0451A5"/>
          <w:sz w:val="24"/>
          <w:szCs w:val="24"/>
        </w:rPr>
        <w:t>"test"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65BE76DE" w14:textId="77777777" w:rsidR="00CB187A" w:rsidRPr="0015241A" w:rsidRDefault="00CB187A" w:rsidP="00CB187A">
      <w:pPr>
        <w:shd w:val="clear" w:color="auto" w:fill="FFFFFE"/>
        <w:spacing w:after="0"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15241A">
        <w:rPr>
          <w:rFonts w:ascii="Times New Roman" w:eastAsia="Times New Roman" w:hAnsi="Times New Roman" w:cs="Times New Roman"/>
          <w:color w:val="A31515"/>
          <w:sz w:val="24"/>
          <w:szCs w:val="24"/>
        </w:rPr>
        <w:t>"age"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15241A">
        <w:rPr>
          <w:rFonts w:ascii="Times New Roman" w:eastAsia="Times New Roman" w:hAnsi="Times New Roman" w:cs="Times New Roman"/>
          <w:color w:val="098658"/>
          <w:sz w:val="24"/>
          <w:szCs w:val="24"/>
        </w:rPr>
        <w:t>21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56E31AD5" w14:textId="77777777" w:rsidR="00CB187A" w:rsidRPr="0015241A" w:rsidRDefault="00CB187A" w:rsidP="00CB187A">
      <w:pPr>
        <w:shd w:val="clear" w:color="auto" w:fill="FFFFFE"/>
        <w:spacing w:after="0"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15241A">
        <w:rPr>
          <w:rFonts w:ascii="Times New Roman" w:eastAsia="Times New Roman" w:hAnsi="Times New Roman" w:cs="Times New Roman"/>
          <w:color w:val="A31515"/>
          <w:sz w:val="24"/>
          <w:szCs w:val="24"/>
        </w:rPr>
        <w:t>"gender"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15241A">
        <w:rPr>
          <w:rFonts w:ascii="Times New Roman" w:eastAsia="Times New Roman" w:hAnsi="Times New Roman" w:cs="Times New Roman"/>
          <w:color w:val="0451A5"/>
          <w:sz w:val="24"/>
          <w:szCs w:val="24"/>
        </w:rPr>
        <w:t>"female"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618944B4" w14:textId="77777777" w:rsidR="00CB187A" w:rsidRPr="0015241A" w:rsidRDefault="00CB187A" w:rsidP="00CB187A">
      <w:pPr>
        <w:shd w:val="clear" w:color="auto" w:fill="FFFFFE"/>
        <w:spacing w:after="0"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15241A">
        <w:rPr>
          <w:rFonts w:ascii="Times New Roman" w:eastAsia="Times New Roman" w:hAnsi="Times New Roman" w:cs="Times New Roman"/>
          <w:color w:val="A31515"/>
          <w:sz w:val="24"/>
          <w:szCs w:val="24"/>
        </w:rPr>
        <w:t>"status"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15241A">
        <w:rPr>
          <w:rFonts w:ascii="Times New Roman" w:eastAsia="Times New Roman" w:hAnsi="Times New Roman" w:cs="Times New Roman"/>
          <w:color w:val="0451A5"/>
          <w:sz w:val="24"/>
          <w:szCs w:val="24"/>
        </w:rPr>
        <w:t>"</w:t>
      </w:r>
      <w:proofErr w:type="spellStart"/>
      <w:r w:rsidRPr="0015241A">
        <w:rPr>
          <w:rFonts w:ascii="Times New Roman" w:eastAsia="Times New Roman" w:hAnsi="Times New Roman" w:cs="Times New Roman"/>
          <w:color w:val="0451A5"/>
          <w:sz w:val="24"/>
          <w:szCs w:val="24"/>
        </w:rPr>
        <w:t>non_infected</w:t>
      </w:r>
      <w:proofErr w:type="spellEnd"/>
      <w:r w:rsidRPr="0015241A">
        <w:rPr>
          <w:rFonts w:ascii="Times New Roman" w:eastAsia="Times New Roman" w:hAnsi="Times New Roman" w:cs="Times New Roman"/>
          <w:color w:val="0451A5"/>
          <w:sz w:val="24"/>
          <w:szCs w:val="24"/>
        </w:rPr>
        <w:t>"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6A1D99BC" w14:textId="77777777" w:rsidR="00CB187A" w:rsidRPr="0015241A" w:rsidRDefault="00CB187A" w:rsidP="00CB187A">
      <w:pPr>
        <w:shd w:val="clear" w:color="auto" w:fill="FFFFFE"/>
        <w:spacing w:after="0"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15241A">
        <w:rPr>
          <w:rFonts w:ascii="Times New Roman" w:eastAsia="Times New Roman" w:hAnsi="Times New Roman" w:cs="Times New Roman"/>
          <w:color w:val="A31515"/>
          <w:sz w:val="24"/>
          <w:szCs w:val="24"/>
        </w:rPr>
        <w:t>"location"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: {</w:t>
      </w:r>
    </w:p>
    <w:p w14:paraId="0C9FB42A" w14:textId="77777777" w:rsidR="00CB187A" w:rsidRPr="0015241A" w:rsidRDefault="00CB187A" w:rsidP="00CB187A">
      <w:pPr>
        <w:shd w:val="clear" w:color="auto" w:fill="FFFFFE"/>
        <w:spacing w:after="0"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15241A">
        <w:rPr>
          <w:rFonts w:ascii="Times New Roman" w:eastAsia="Times New Roman" w:hAnsi="Times New Roman" w:cs="Times New Roman"/>
          <w:color w:val="A31515"/>
          <w:sz w:val="24"/>
          <w:szCs w:val="24"/>
        </w:rPr>
        <w:t>"latitude"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15241A">
        <w:rPr>
          <w:rFonts w:ascii="Times New Roman" w:eastAsia="Times New Roman" w:hAnsi="Times New Roman" w:cs="Times New Roman"/>
          <w:color w:val="0451A5"/>
          <w:sz w:val="24"/>
          <w:szCs w:val="24"/>
        </w:rPr>
        <w:t>"12.39"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65CF7431" w14:textId="77777777" w:rsidR="00CB187A" w:rsidRPr="0015241A" w:rsidRDefault="00CB187A" w:rsidP="00CB187A">
      <w:pPr>
        <w:shd w:val="clear" w:color="auto" w:fill="FFFFFE"/>
        <w:spacing w:after="0"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15241A">
        <w:rPr>
          <w:rFonts w:ascii="Times New Roman" w:eastAsia="Times New Roman" w:hAnsi="Times New Roman" w:cs="Times New Roman"/>
          <w:color w:val="A31515"/>
          <w:sz w:val="24"/>
          <w:szCs w:val="24"/>
        </w:rPr>
        <w:t>"longitude"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15241A">
        <w:rPr>
          <w:rFonts w:ascii="Times New Roman" w:eastAsia="Times New Roman" w:hAnsi="Times New Roman" w:cs="Times New Roman"/>
          <w:color w:val="0451A5"/>
          <w:sz w:val="24"/>
          <w:szCs w:val="24"/>
        </w:rPr>
        <w:t>"24.34"</w:t>
      </w:r>
    </w:p>
    <w:p w14:paraId="62A959D6" w14:textId="77777777" w:rsidR="00CB187A" w:rsidRPr="0015241A" w:rsidRDefault="00CB187A" w:rsidP="00CB187A">
      <w:pPr>
        <w:shd w:val="clear" w:color="auto" w:fill="FFFFFE"/>
        <w:spacing w:after="0"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    },</w:t>
      </w:r>
    </w:p>
    <w:p w14:paraId="15E83F03" w14:textId="77777777" w:rsidR="00CB187A" w:rsidRPr="0015241A" w:rsidRDefault="00CB187A" w:rsidP="00CB187A">
      <w:pPr>
        <w:shd w:val="clear" w:color="auto" w:fill="FFFFFE"/>
        <w:spacing w:after="0"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15241A">
        <w:rPr>
          <w:rFonts w:ascii="Times New Roman" w:eastAsia="Times New Roman" w:hAnsi="Times New Roman" w:cs="Times New Roman"/>
          <w:color w:val="A31515"/>
          <w:sz w:val="24"/>
          <w:szCs w:val="24"/>
        </w:rPr>
        <w:t>"inventory"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: {</w:t>
      </w:r>
    </w:p>
    <w:p w14:paraId="09C60885" w14:textId="77777777" w:rsidR="00CB187A" w:rsidRPr="0015241A" w:rsidRDefault="00CB187A" w:rsidP="00CB187A">
      <w:pPr>
        <w:shd w:val="clear" w:color="auto" w:fill="FFFFFE"/>
        <w:spacing w:after="0"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15241A">
        <w:rPr>
          <w:rFonts w:ascii="Times New Roman" w:eastAsia="Times New Roman" w:hAnsi="Times New Roman" w:cs="Times New Roman"/>
          <w:color w:val="A31515"/>
          <w:sz w:val="24"/>
          <w:szCs w:val="24"/>
        </w:rPr>
        <w:t>"id"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15241A">
        <w:rPr>
          <w:rFonts w:ascii="Times New Roman" w:eastAsia="Times New Roman" w:hAnsi="Times New Roman" w:cs="Times New Roman"/>
          <w:color w:val="098658"/>
          <w:sz w:val="24"/>
          <w:szCs w:val="24"/>
        </w:rPr>
        <w:t>8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0D419329" w14:textId="77777777" w:rsidR="00CB187A" w:rsidRPr="0015241A" w:rsidRDefault="00CB187A" w:rsidP="00CB187A">
      <w:pPr>
        <w:shd w:val="clear" w:color="auto" w:fill="FFFFFE"/>
        <w:spacing w:after="0"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15241A">
        <w:rPr>
          <w:rFonts w:ascii="Times New Roman" w:eastAsia="Times New Roman" w:hAnsi="Times New Roman" w:cs="Times New Roman"/>
          <w:color w:val="A31515"/>
          <w:sz w:val="24"/>
          <w:szCs w:val="24"/>
        </w:rPr>
        <w:t>"water"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15241A">
        <w:rPr>
          <w:rFonts w:ascii="Times New Roman" w:eastAsia="Times New Roman" w:hAnsi="Times New Roman" w:cs="Times New Roman"/>
          <w:color w:val="0451A5"/>
          <w:sz w:val="24"/>
          <w:szCs w:val="24"/>
        </w:rPr>
        <w:t>"1000"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27B75241" w14:textId="77777777" w:rsidR="00CB187A" w:rsidRPr="0015241A" w:rsidRDefault="00CB187A" w:rsidP="00CB187A">
      <w:pPr>
        <w:shd w:val="clear" w:color="auto" w:fill="FFFFFE"/>
        <w:spacing w:after="0"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        </w:t>
      </w:r>
      <w:r w:rsidRPr="0015241A">
        <w:rPr>
          <w:rFonts w:ascii="Times New Roman" w:eastAsia="Times New Roman" w:hAnsi="Times New Roman" w:cs="Times New Roman"/>
          <w:color w:val="A31515"/>
          <w:sz w:val="24"/>
          <w:szCs w:val="24"/>
        </w:rPr>
        <w:t>"food"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15241A">
        <w:rPr>
          <w:rFonts w:ascii="Times New Roman" w:eastAsia="Times New Roman" w:hAnsi="Times New Roman" w:cs="Times New Roman"/>
          <w:color w:val="0451A5"/>
          <w:sz w:val="24"/>
          <w:szCs w:val="24"/>
        </w:rPr>
        <w:t>"</w:t>
      </w:r>
      <w:proofErr w:type="spellStart"/>
      <w:r w:rsidRPr="0015241A">
        <w:rPr>
          <w:rFonts w:ascii="Times New Roman" w:eastAsia="Times New Roman" w:hAnsi="Times New Roman" w:cs="Times New Roman"/>
          <w:color w:val="0451A5"/>
          <w:sz w:val="24"/>
          <w:szCs w:val="24"/>
        </w:rPr>
        <w:t>coldrinks</w:t>
      </w:r>
      <w:proofErr w:type="spellEnd"/>
      <w:r w:rsidRPr="0015241A">
        <w:rPr>
          <w:rFonts w:ascii="Times New Roman" w:eastAsia="Times New Roman" w:hAnsi="Times New Roman" w:cs="Times New Roman"/>
          <w:color w:val="0451A5"/>
          <w:sz w:val="24"/>
          <w:szCs w:val="24"/>
        </w:rPr>
        <w:t>"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3EDB5098" w14:textId="77777777" w:rsidR="00CB187A" w:rsidRPr="0015241A" w:rsidRDefault="00CB187A" w:rsidP="00CB187A">
      <w:pPr>
        <w:shd w:val="clear" w:color="auto" w:fill="FFFFFE"/>
        <w:spacing w:after="0"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15241A">
        <w:rPr>
          <w:rFonts w:ascii="Times New Roman" w:eastAsia="Times New Roman" w:hAnsi="Times New Roman" w:cs="Times New Roman"/>
          <w:color w:val="A31515"/>
          <w:sz w:val="24"/>
          <w:szCs w:val="24"/>
        </w:rPr>
        <w:t>"medication"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15241A">
        <w:rPr>
          <w:rFonts w:ascii="Times New Roman" w:eastAsia="Times New Roman" w:hAnsi="Times New Roman" w:cs="Times New Roman"/>
          <w:color w:val="0451A5"/>
          <w:sz w:val="24"/>
          <w:szCs w:val="24"/>
        </w:rPr>
        <w:t>"dolo650"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7EAFADE8" w14:textId="77777777" w:rsidR="00CB187A" w:rsidRPr="0015241A" w:rsidRDefault="00CB187A" w:rsidP="00CB187A">
      <w:pPr>
        <w:shd w:val="clear" w:color="auto" w:fill="FFFFFE"/>
        <w:spacing w:after="0"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15241A">
        <w:rPr>
          <w:rFonts w:ascii="Times New Roman" w:eastAsia="Times New Roman" w:hAnsi="Times New Roman" w:cs="Times New Roman"/>
          <w:color w:val="A31515"/>
          <w:sz w:val="24"/>
          <w:szCs w:val="24"/>
        </w:rPr>
        <w:t>"ammunition"</w:t>
      </w: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15241A">
        <w:rPr>
          <w:rFonts w:ascii="Times New Roman" w:eastAsia="Times New Roman" w:hAnsi="Times New Roman" w:cs="Times New Roman"/>
          <w:color w:val="0451A5"/>
          <w:sz w:val="24"/>
          <w:szCs w:val="24"/>
        </w:rPr>
        <w:t>"test"</w:t>
      </w:r>
    </w:p>
    <w:p w14:paraId="34AFA38E" w14:textId="77777777" w:rsidR="00CB187A" w:rsidRPr="0015241A" w:rsidRDefault="00CB187A" w:rsidP="00CB187A">
      <w:pPr>
        <w:shd w:val="clear" w:color="auto" w:fill="FFFFFE"/>
        <w:spacing w:after="0"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    }</w:t>
      </w:r>
    </w:p>
    <w:p w14:paraId="5122453E" w14:textId="77777777" w:rsidR="00CB187A" w:rsidRPr="0015241A" w:rsidRDefault="00CB187A" w:rsidP="00CB187A">
      <w:pPr>
        <w:shd w:val="clear" w:color="auto" w:fill="FFFFFE"/>
        <w:spacing w:after="0" w:line="270" w:lineRule="atLeast"/>
        <w:ind w:left="28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5241A">
        <w:rPr>
          <w:rFonts w:ascii="Times New Roman" w:eastAsia="Times New Roman" w:hAnsi="Times New Roman" w:cs="Times New Roman"/>
          <w:color w:val="000000"/>
          <w:sz w:val="24"/>
          <w:szCs w:val="24"/>
        </w:rPr>
        <w:t>}</w:t>
      </w:r>
    </w:p>
    <w:p w14:paraId="2AC74061" w14:textId="77777777" w:rsidR="00CB187A" w:rsidRPr="005A4CA5" w:rsidRDefault="00CB187A" w:rsidP="00CB187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Mark Survivor </w:t>
      </w:r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</w:rPr>
        <w:t>infected :</w:t>
      </w:r>
      <w:proofErr w:type="gramEnd"/>
    </w:p>
    <w:p w14:paraId="38FD8F72" w14:textId="77777777" w:rsidR="00CB187A" w:rsidRPr="005A4CA5" w:rsidRDefault="00CB187A" w:rsidP="00CB187A">
      <w:pPr>
        <w:ind w:left="216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</w:rPr>
        <w:t>Url</w:t>
      </w:r>
      <w:proofErr w:type="spell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hyperlink r:id="rId7" w:history="1">
        <w:r w:rsidRPr="005A4CA5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http://localhost:8085/api/v1/infected/&lt;survior</w:t>
        </w:r>
      </w:hyperlink>
      <w:r w:rsidRPr="005A4CA5">
        <w:rPr>
          <w:rStyle w:val="Hyperlink"/>
          <w:rFonts w:ascii="Times New Roman" w:hAnsi="Times New Roman" w:cs="Times New Roman"/>
          <w:b/>
          <w:bCs/>
          <w:sz w:val="24"/>
          <w:szCs w:val="24"/>
        </w:rPr>
        <w:t xml:space="preserve"> id&gt;</w:t>
      </w:r>
    </w:p>
    <w:p w14:paraId="7274E9D1" w14:textId="77777777" w:rsidR="00CB187A" w:rsidRPr="005A4CA5" w:rsidRDefault="00CB187A" w:rsidP="00CB187A">
      <w:pPr>
        <w:ind w:left="2160"/>
        <w:rPr>
          <w:rFonts w:ascii="Times New Roman" w:hAnsi="Times New Roman" w:cs="Times New Roman"/>
          <w:b/>
          <w:bCs/>
          <w:color w:val="212121"/>
          <w:sz w:val="24"/>
          <w:szCs w:val="24"/>
          <w:shd w:val="clear" w:color="auto" w:fill="FFFFFF"/>
        </w:rPr>
      </w:pPr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</w:rPr>
        <w:t>Example  :</w:t>
      </w:r>
      <w:proofErr w:type="gram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hyperlink r:id="rId8" w:history="1">
        <w:r w:rsidRPr="005A4CA5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http://localhost:8085/api/v1/infected/7</w:t>
        </w:r>
      </w:hyperlink>
    </w:p>
    <w:p w14:paraId="0A3AFC3A" w14:textId="77777777" w:rsidR="00CB187A" w:rsidRPr="005A4CA5" w:rsidRDefault="00CB187A" w:rsidP="00CB187A">
      <w:pPr>
        <w:ind w:left="2160"/>
        <w:rPr>
          <w:rFonts w:ascii="Times New Roman" w:hAnsi="Times New Roman" w:cs="Times New Roman"/>
          <w:b/>
          <w:bCs/>
          <w:color w:val="212121"/>
          <w:sz w:val="24"/>
          <w:szCs w:val="24"/>
          <w:shd w:val="clear" w:color="auto" w:fill="FFFFFF"/>
        </w:rPr>
      </w:pPr>
    </w:p>
    <w:p w14:paraId="13EAF5F2" w14:textId="77777777" w:rsidR="00CB187A" w:rsidRPr="005A4CA5" w:rsidRDefault="00CB187A" w:rsidP="00CB187A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Method </w:t>
      </w:r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</w:rPr>
        <w:t>type :</w:t>
      </w:r>
      <w:proofErr w:type="gram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A4CA5">
        <w:rPr>
          <w:rFonts w:ascii="Times New Roman" w:hAnsi="Times New Roman" w:cs="Times New Roman"/>
          <w:sz w:val="24"/>
          <w:szCs w:val="24"/>
        </w:rPr>
        <w:t>post</w:t>
      </w:r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7E9F338" w14:textId="77777777" w:rsidR="00CB187A" w:rsidRPr="005A4CA5" w:rsidRDefault="00CB187A" w:rsidP="00CB187A">
      <w:pPr>
        <w:shd w:val="clear" w:color="auto" w:fill="FFFFFE"/>
        <w:spacing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</w:rPr>
        <w:t>Body :</w:t>
      </w:r>
      <w:proofErr w:type="gram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5248EED" w14:textId="77777777" w:rsidR="00CB187A" w:rsidRPr="005A4CA5" w:rsidRDefault="00CB187A" w:rsidP="00CB187A">
      <w:pPr>
        <w:shd w:val="clear" w:color="auto" w:fill="FFFFFE"/>
        <w:spacing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68BDCF0" w14:textId="77777777" w:rsidR="00CB187A" w:rsidRPr="005A4CA5" w:rsidRDefault="00CB187A" w:rsidP="00CB187A">
      <w:pPr>
        <w:shd w:val="clear" w:color="auto" w:fill="FFFFFE"/>
        <w:spacing w:line="270" w:lineRule="atLeast"/>
        <w:ind w:left="216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</w:rPr>
        <w:t>Response</w:t>
      </w:r>
      <w:r w:rsidRPr="005A4CA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:</w:t>
      </w:r>
      <w:proofErr w:type="gramEnd"/>
    </w:p>
    <w:p w14:paraId="3EA79790" w14:textId="77777777" w:rsidR="00CB187A" w:rsidRPr="005849AB" w:rsidRDefault="00CB187A" w:rsidP="00CB187A">
      <w:pPr>
        <w:shd w:val="clear" w:color="auto" w:fill="FFFFFE"/>
        <w:spacing w:after="0" w:line="270" w:lineRule="atLeast"/>
        <w:ind w:left="36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{</w:t>
      </w:r>
    </w:p>
    <w:p w14:paraId="3E6E47E1" w14:textId="77777777" w:rsidR="00CB187A" w:rsidRPr="005849AB" w:rsidRDefault="00CB187A" w:rsidP="00CB187A">
      <w:pPr>
        <w:shd w:val="clear" w:color="auto" w:fill="FFFFFE"/>
        <w:spacing w:after="0" w:line="270" w:lineRule="atLeast"/>
        <w:ind w:left="36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5849AB">
        <w:rPr>
          <w:rFonts w:ascii="Times New Roman" w:eastAsia="Times New Roman" w:hAnsi="Times New Roman" w:cs="Times New Roman"/>
          <w:color w:val="A31515"/>
          <w:sz w:val="24"/>
          <w:szCs w:val="24"/>
        </w:rPr>
        <w:t>"id"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5849AB">
        <w:rPr>
          <w:rFonts w:ascii="Times New Roman" w:eastAsia="Times New Roman" w:hAnsi="Times New Roman" w:cs="Times New Roman"/>
          <w:color w:val="098658"/>
          <w:sz w:val="24"/>
          <w:szCs w:val="24"/>
        </w:rPr>
        <w:t>7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27C8510A" w14:textId="77777777" w:rsidR="00CB187A" w:rsidRPr="005849AB" w:rsidRDefault="00CB187A" w:rsidP="00CB187A">
      <w:pPr>
        <w:shd w:val="clear" w:color="auto" w:fill="FFFFFE"/>
        <w:spacing w:after="0" w:line="270" w:lineRule="atLeast"/>
        <w:ind w:left="36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5849AB">
        <w:rPr>
          <w:rFonts w:ascii="Times New Roman" w:eastAsia="Times New Roman" w:hAnsi="Times New Roman" w:cs="Times New Roman"/>
          <w:color w:val="A31515"/>
          <w:sz w:val="24"/>
          <w:szCs w:val="24"/>
        </w:rPr>
        <w:t>"name"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5849AB">
        <w:rPr>
          <w:rFonts w:ascii="Times New Roman" w:eastAsia="Times New Roman" w:hAnsi="Times New Roman" w:cs="Times New Roman"/>
          <w:color w:val="0451A5"/>
          <w:sz w:val="24"/>
          <w:szCs w:val="24"/>
        </w:rPr>
        <w:t>"test"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4AD9BF5A" w14:textId="77777777" w:rsidR="00CB187A" w:rsidRPr="005849AB" w:rsidRDefault="00CB187A" w:rsidP="00CB187A">
      <w:pPr>
        <w:shd w:val="clear" w:color="auto" w:fill="FFFFFE"/>
        <w:spacing w:after="0" w:line="270" w:lineRule="atLeast"/>
        <w:ind w:left="36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5849AB">
        <w:rPr>
          <w:rFonts w:ascii="Times New Roman" w:eastAsia="Times New Roman" w:hAnsi="Times New Roman" w:cs="Times New Roman"/>
          <w:color w:val="A31515"/>
          <w:sz w:val="24"/>
          <w:szCs w:val="24"/>
        </w:rPr>
        <w:t>"age"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5849AB">
        <w:rPr>
          <w:rFonts w:ascii="Times New Roman" w:eastAsia="Times New Roman" w:hAnsi="Times New Roman" w:cs="Times New Roman"/>
          <w:color w:val="098658"/>
          <w:sz w:val="24"/>
          <w:szCs w:val="24"/>
        </w:rPr>
        <w:t>21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1E8ECDEB" w14:textId="77777777" w:rsidR="00CB187A" w:rsidRPr="005849AB" w:rsidRDefault="00CB187A" w:rsidP="00CB187A">
      <w:pPr>
        <w:shd w:val="clear" w:color="auto" w:fill="FFFFFE"/>
        <w:spacing w:after="0" w:line="270" w:lineRule="atLeast"/>
        <w:ind w:left="36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5849AB">
        <w:rPr>
          <w:rFonts w:ascii="Times New Roman" w:eastAsia="Times New Roman" w:hAnsi="Times New Roman" w:cs="Times New Roman"/>
          <w:color w:val="A31515"/>
          <w:sz w:val="24"/>
          <w:szCs w:val="24"/>
        </w:rPr>
        <w:t>"gender"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5849AB">
        <w:rPr>
          <w:rFonts w:ascii="Times New Roman" w:eastAsia="Times New Roman" w:hAnsi="Times New Roman" w:cs="Times New Roman"/>
          <w:color w:val="0451A5"/>
          <w:sz w:val="24"/>
          <w:szCs w:val="24"/>
        </w:rPr>
        <w:t>"female"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677E6B43" w14:textId="77777777" w:rsidR="00CB187A" w:rsidRPr="005849AB" w:rsidRDefault="00CB187A" w:rsidP="00CB187A">
      <w:pPr>
        <w:shd w:val="clear" w:color="auto" w:fill="FFFFFE"/>
        <w:spacing w:after="0" w:line="270" w:lineRule="atLeast"/>
        <w:ind w:left="36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5849AB">
        <w:rPr>
          <w:rFonts w:ascii="Times New Roman" w:eastAsia="Times New Roman" w:hAnsi="Times New Roman" w:cs="Times New Roman"/>
          <w:color w:val="A31515"/>
          <w:sz w:val="24"/>
          <w:szCs w:val="24"/>
        </w:rPr>
        <w:t>"</w:t>
      </w:r>
      <w:proofErr w:type="spellStart"/>
      <w:r w:rsidRPr="005849AB">
        <w:rPr>
          <w:rFonts w:ascii="Times New Roman" w:eastAsia="Times New Roman" w:hAnsi="Times New Roman" w:cs="Times New Roman"/>
          <w:color w:val="A31515"/>
          <w:sz w:val="24"/>
          <w:szCs w:val="24"/>
        </w:rPr>
        <w:t>noTimesinfected</w:t>
      </w:r>
      <w:proofErr w:type="spellEnd"/>
      <w:r w:rsidRPr="005849AB">
        <w:rPr>
          <w:rFonts w:ascii="Times New Roman" w:eastAsia="Times New Roman" w:hAnsi="Times New Roman" w:cs="Times New Roman"/>
          <w:color w:val="A31515"/>
          <w:sz w:val="24"/>
          <w:szCs w:val="24"/>
        </w:rPr>
        <w:t>"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5849AB">
        <w:rPr>
          <w:rFonts w:ascii="Times New Roman" w:eastAsia="Times New Roman" w:hAnsi="Times New Roman" w:cs="Times New Roman"/>
          <w:color w:val="098658"/>
          <w:sz w:val="24"/>
          <w:szCs w:val="24"/>
        </w:rPr>
        <w:t>1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77E5E0B3" w14:textId="77777777" w:rsidR="00CB187A" w:rsidRPr="005849AB" w:rsidRDefault="00CB187A" w:rsidP="00CB187A">
      <w:pPr>
        <w:shd w:val="clear" w:color="auto" w:fill="FFFFFE"/>
        <w:spacing w:after="0" w:line="270" w:lineRule="atLeast"/>
        <w:ind w:left="36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5849AB">
        <w:rPr>
          <w:rFonts w:ascii="Times New Roman" w:eastAsia="Times New Roman" w:hAnsi="Times New Roman" w:cs="Times New Roman"/>
          <w:color w:val="A31515"/>
          <w:sz w:val="24"/>
          <w:szCs w:val="24"/>
        </w:rPr>
        <w:t>"status"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5849AB">
        <w:rPr>
          <w:rFonts w:ascii="Times New Roman" w:eastAsia="Times New Roman" w:hAnsi="Times New Roman" w:cs="Times New Roman"/>
          <w:color w:val="0451A5"/>
          <w:sz w:val="24"/>
          <w:szCs w:val="24"/>
        </w:rPr>
        <w:t>"</w:t>
      </w:r>
      <w:proofErr w:type="spellStart"/>
      <w:r w:rsidRPr="005849AB">
        <w:rPr>
          <w:rFonts w:ascii="Times New Roman" w:eastAsia="Times New Roman" w:hAnsi="Times New Roman" w:cs="Times New Roman"/>
          <w:color w:val="0451A5"/>
          <w:sz w:val="24"/>
          <w:szCs w:val="24"/>
        </w:rPr>
        <w:t>non_infected</w:t>
      </w:r>
      <w:proofErr w:type="spellEnd"/>
      <w:r w:rsidRPr="005849AB">
        <w:rPr>
          <w:rFonts w:ascii="Times New Roman" w:eastAsia="Times New Roman" w:hAnsi="Times New Roman" w:cs="Times New Roman"/>
          <w:color w:val="0451A5"/>
          <w:sz w:val="24"/>
          <w:szCs w:val="24"/>
        </w:rPr>
        <w:t>"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48EA1A6E" w14:textId="77777777" w:rsidR="00CB187A" w:rsidRPr="005849AB" w:rsidRDefault="00CB187A" w:rsidP="00CB187A">
      <w:pPr>
        <w:shd w:val="clear" w:color="auto" w:fill="FFFFFE"/>
        <w:spacing w:after="0" w:line="270" w:lineRule="atLeast"/>
        <w:ind w:left="36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5849AB">
        <w:rPr>
          <w:rFonts w:ascii="Times New Roman" w:eastAsia="Times New Roman" w:hAnsi="Times New Roman" w:cs="Times New Roman"/>
          <w:color w:val="A31515"/>
          <w:sz w:val="24"/>
          <w:szCs w:val="24"/>
        </w:rPr>
        <w:t>"location"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: {</w:t>
      </w:r>
    </w:p>
    <w:p w14:paraId="5804BAE9" w14:textId="77777777" w:rsidR="00CB187A" w:rsidRPr="005849AB" w:rsidRDefault="00CB187A" w:rsidP="00CB187A">
      <w:pPr>
        <w:shd w:val="clear" w:color="auto" w:fill="FFFFFE"/>
        <w:spacing w:after="0" w:line="270" w:lineRule="atLeast"/>
        <w:ind w:left="36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5849AB">
        <w:rPr>
          <w:rFonts w:ascii="Times New Roman" w:eastAsia="Times New Roman" w:hAnsi="Times New Roman" w:cs="Times New Roman"/>
          <w:color w:val="A31515"/>
          <w:sz w:val="24"/>
          <w:szCs w:val="24"/>
        </w:rPr>
        <w:t>"latitude"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5849AB">
        <w:rPr>
          <w:rFonts w:ascii="Times New Roman" w:eastAsia="Times New Roman" w:hAnsi="Times New Roman" w:cs="Times New Roman"/>
          <w:color w:val="0451A5"/>
          <w:sz w:val="24"/>
          <w:szCs w:val="24"/>
        </w:rPr>
        <w:t>"12.39"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48836B63" w14:textId="77777777" w:rsidR="00CB187A" w:rsidRPr="005849AB" w:rsidRDefault="00CB187A" w:rsidP="00CB187A">
      <w:pPr>
        <w:shd w:val="clear" w:color="auto" w:fill="FFFFFE"/>
        <w:spacing w:after="0" w:line="270" w:lineRule="atLeast"/>
        <w:ind w:left="36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5849AB">
        <w:rPr>
          <w:rFonts w:ascii="Times New Roman" w:eastAsia="Times New Roman" w:hAnsi="Times New Roman" w:cs="Times New Roman"/>
          <w:color w:val="A31515"/>
          <w:sz w:val="24"/>
          <w:szCs w:val="24"/>
        </w:rPr>
        <w:t>"longitude"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5849AB">
        <w:rPr>
          <w:rFonts w:ascii="Times New Roman" w:eastAsia="Times New Roman" w:hAnsi="Times New Roman" w:cs="Times New Roman"/>
          <w:color w:val="0451A5"/>
          <w:sz w:val="24"/>
          <w:szCs w:val="24"/>
        </w:rPr>
        <w:t>"24.34"</w:t>
      </w:r>
    </w:p>
    <w:p w14:paraId="74BBA0A2" w14:textId="77777777" w:rsidR="00CB187A" w:rsidRPr="005849AB" w:rsidRDefault="00CB187A" w:rsidP="00CB187A">
      <w:pPr>
        <w:shd w:val="clear" w:color="auto" w:fill="FFFFFE"/>
        <w:spacing w:after="0" w:line="270" w:lineRule="atLeast"/>
        <w:ind w:left="36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    },</w:t>
      </w:r>
    </w:p>
    <w:p w14:paraId="5D0E67BA" w14:textId="77777777" w:rsidR="00CB187A" w:rsidRPr="005849AB" w:rsidRDefault="00CB187A" w:rsidP="00CB187A">
      <w:pPr>
        <w:shd w:val="clear" w:color="auto" w:fill="FFFFFE"/>
        <w:spacing w:after="0" w:line="270" w:lineRule="atLeast"/>
        <w:ind w:left="36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    </w:t>
      </w:r>
      <w:r w:rsidRPr="005849AB">
        <w:rPr>
          <w:rFonts w:ascii="Times New Roman" w:eastAsia="Times New Roman" w:hAnsi="Times New Roman" w:cs="Times New Roman"/>
          <w:color w:val="A31515"/>
          <w:sz w:val="24"/>
          <w:szCs w:val="24"/>
        </w:rPr>
        <w:t>"inventory"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: {</w:t>
      </w:r>
    </w:p>
    <w:p w14:paraId="0CAE3499" w14:textId="77777777" w:rsidR="00CB187A" w:rsidRPr="005849AB" w:rsidRDefault="00CB187A" w:rsidP="00CB187A">
      <w:pPr>
        <w:shd w:val="clear" w:color="auto" w:fill="FFFFFE"/>
        <w:spacing w:after="0" w:line="270" w:lineRule="atLeast"/>
        <w:ind w:left="36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5849AB">
        <w:rPr>
          <w:rFonts w:ascii="Times New Roman" w:eastAsia="Times New Roman" w:hAnsi="Times New Roman" w:cs="Times New Roman"/>
          <w:color w:val="A31515"/>
          <w:sz w:val="24"/>
          <w:szCs w:val="24"/>
        </w:rPr>
        <w:t>"id"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5849AB">
        <w:rPr>
          <w:rFonts w:ascii="Times New Roman" w:eastAsia="Times New Roman" w:hAnsi="Times New Roman" w:cs="Times New Roman"/>
          <w:color w:val="098658"/>
          <w:sz w:val="24"/>
          <w:szCs w:val="24"/>
        </w:rPr>
        <w:t>8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122485E3" w14:textId="77777777" w:rsidR="00CB187A" w:rsidRPr="005849AB" w:rsidRDefault="00CB187A" w:rsidP="00CB187A">
      <w:pPr>
        <w:shd w:val="clear" w:color="auto" w:fill="FFFFFE"/>
        <w:spacing w:after="0" w:line="270" w:lineRule="atLeast"/>
        <w:ind w:left="36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5849AB">
        <w:rPr>
          <w:rFonts w:ascii="Times New Roman" w:eastAsia="Times New Roman" w:hAnsi="Times New Roman" w:cs="Times New Roman"/>
          <w:color w:val="A31515"/>
          <w:sz w:val="24"/>
          <w:szCs w:val="24"/>
        </w:rPr>
        <w:t>"water"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5849AB">
        <w:rPr>
          <w:rFonts w:ascii="Times New Roman" w:eastAsia="Times New Roman" w:hAnsi="Times New Roman" w:cs="Times New Roman"/>
          <w:color w:val="0451A5"/>
          <w:sz w:val="24"/>
          <w:szCs w:val="24"/>
        </w:rPr>
        <w:t>"1000"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1E3100B3" w14:textId="77777777" w:rsidR="00CB187A" w:rsidRPr="005849AB" w:rsidRDefault="00CB187A" w:rsidP="00CB187A">
      <w:pPr>
        <w:shd w:val="clear" w:color="auto" w:fill="FFFFFE"/>
        <w:spacing w:after="0" w:line="270" w:lineRule="atLeast"/>
        <w:ind w:left="36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5849AB">
        <w:rPr>
          <w:rFonts w:ascii="Times New Roman" w:eastAsia="Times New Roman" w:hAnsi="Times New Roman" w:cs="Times New Roman"/>
          <w:color w:val="A31515"/>
          <w:sz w:val="24"/>
          <w:szCs w:val="24"/>
        </w:rPr>
        <w:t>"food"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5849AB">
        <w:rPr>
          <w:rFonts w:ascii="Times New Roman" w:eastAsia="Times New Roman" w:hAnsi="Times New Roman" w:cs="Times New Roman"/>
          <w:color w:val="0451A5"/>
          <w:sz w:val="24"/>
          <w:szCs w:val="24"/>
        </w:rPr>
        <w:t>"</w:t>
      </w:r>
      <w:proofErr w:type="spellStart"/>
      <w:r w:rsidRPr="005849AB">
        <w:rPr>
          <w:rFonts w:ascii="Times New Roman" w:eastAsia="Times New Roman" w:hAnsi="Times New Roman" w:cs="Times New Roman"/>
          <w:color w:val="0451A5"/>
          <w:sz w:val="24"/>
          <w:szCs w:val="24"/>
        </w:rPr>
        <w:t>coldrinks</w:t>
      </w:r>
      <w:proofErr w:type="spellEnd"/>
      <w:r w:rsidRPr="005849AB">
        <w:rPr>
          <w:rFonts w:ascii="Times New Roman" w:eastAsia="Times New Roman" w:hAnsi="Times New Roman" w:cs="Times New Roman"/>
          <w:color w:val="0451A5"/>
          <w:sz w:val="24"/>
          <w:szCs w:val="24"/>
        </w:rPr>
        <w:t>"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58F4A573" w14:textId="77777777" w:rsidR="00CB187A" w:rsidRPr="005849AB" w:rsidRDefault="00CB187A" w:rsidP="00CB187A">
      <w:pPr>
        <w:shd w:val="clear" w:color="auto" w:fill="FFFFFE"/>
        <w:spacing w:after="0" w:line="270" w:lineRule="atLeast"/>
        <w:ind w:left="36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5849AB">
        <w:rPr>
          <w:rFonts w:ascii="Times New Roman" w:eastAsia="Times New Roman" w:hAnsi="Times New Roman" w:cs="Times New Roman"/>
          <w:color w:val="A31515"/>
          <w:sz w:val="24"/>
          <w:szCs w:val="24"/>
        </w:rPr>
        <w:t>"medication"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5849AB">
        <w:rPr>
          <w:rFonts w:ascii="Times New Roman" w:eastAsia="Times New Roman" w:hAnsi="Times New Roman" w:cs="Times New Roman"/>
          <w:color w:val="0451A5"/>
          <w:sz w:val="24"/>
          <w:szCs w:val="24"/>
        </w:rPr>
        <w:t>"dolo650"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</w:p>
    <w:p w14:paraId="3C7BFF20" w14:textId="77777777" w:rsidR="00CB187A" w:rsidRPr="005849AB" w:rsidRDefault="00CB187A" w:rsidP="00CB187A">
      <w:pPr>
        <w:shd w:val="clear" w:color="auto" w:fill="FFFFFE"/>
        <w:spacing w:after="0" w:line="270" w:lineRule="atLeast"/>
        <w:ind w:left="36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        </w:t>
      </w:r>
      <w:r w:rsidRPr="005849AB">
        <w:rPr>
          <w:rFonts w:ascii="Times New Roman" w:eastAsia="Times New Roman" w:hAnsi="Times New Roman" w:cs="Times New Roman"/>
          <w:color w:val="A31515"/>
          <w:sz w:val="24"/>
          <w:szCs w:val="24"/>
        </w:rPr>
        <w:t>"ammunition"</w:t>
      </w: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: </w:t>
      </w:r>
      <w:r w:rsidRPr="005849AB">
        <w:rPr>
          <w:rFonts w:ascii="Times New Roman" w:eastAsia="Times New Roman" w:hAnsi="Times New Roman" w:cs="Times New Roman"/>
          <w:color w:val="0451A5"/>
          <w:sz w:val="24"/>
          <w:szCs w:val="24"/>
        </w:rPr>
        <w:t>"test"</w:t>
      </w:r>
    </w:p>
    <w:p w14:paraId="7BF73A00" w14:textId="77777777" w:rsidR="00CB187A" w:rsidRPr="005849AB" w:rsidRDefault="00CB187A" w:rsidP="00CB187A">
      <w:pPr>
        <w:shd w:val="clear" w:color="auto" w:fill="FFFFFE"/>
        <w:spacing w:after="0" w:line="270" w:lineRule="atLeast"/>
        <w:ind w:left="36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    }</w:t>
      </w:r>
    </w:p>
    <w:p w14:paraId="567907DC" w14:textId="77777777" w:rsidR="00CB187A" w:rsidRPr="005849AB" w:rsidRDefault="00CB187A" w:rsidP="00CB187A">
      <w:pPr>
        <w:shd w:val="clear" w:color="auto" w:fill="FFFFFE"/>
        <w:spacing w:after="0" w:line="270" w:lineRule="atLeast"/>
        <w:ind w:left="36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849AB">
        <w:rPr>
          <w:rFonts w:ascii="Times New Roman" w:eastAsia="Times New Roman" w:hAnsi="Times New Roman" w:cs="Times New Roman"/>
          <w:color w:val="000000"/>
          <w:sz w:val="24"/>
          <w:szCs w:val="24"/>
        </w:rPr>
        <w:t>}</w:t>
      </w:r>
    </w:p>
    <w:p w14:paraId="7C2F787B" w14:textId="77777777" w:rsidR="00CB187A" w:rsidRPr="005A4CA5" w:rsidRDefault="00CB187A" w:rsidP="00CB187A">
      <w:pPr>
        <w:shd w:val="clear" w:color="auto" w:fill="FFFFFE"/>
        <w:spacing w:after="0" w:line="270" w:lineRule="atLeast"/>
        <w:ind w:left="21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42E06A9" w14:textId="77777777" w:rsidR="00CB187A" w:rsidRPr="005A4CA5" w:rsidRDefault="00CB187A" w:rsidP="00CB187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C26487" w14:textId="77777777" w:rsidR="00CB187A" w:rsidRPr="005A4CA5" w:rsidRDefault="00CB187A" w:rsidP="00CB187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0974E6F" w14:textId="77777777" w:rsidR="00CB187A" w:rsidRPr="005A4CA5" w:rsidRDefault="00CB187A" w:rsidP="00CB187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7A8C56C" w14:textId="77777777" w:rsidR="00CB187A" w:rsidRPr="005A4CA5" w:rsidRDefault="00CB187A" w:rsidP="00CB187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0AABCEA" w14:textId="77777777" w:rsidR="00CB187A" w:rsidRPr="005A4CA5" w:rsidRDefault="00CB187A" w:rsidP="00CB187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11E4070" w14:textId="77777777" w:rsidR="00CB187A" w:rsidRPr="005A4CA5" w:rsidRDefault="00CB187A" w:rsidP="00CB187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09AE3F3" w14:textId="77777777" w:rsidR="00CB187A" w:rsidRPr="005A4CA5" w:rsidRDefault="00CB187A" w:rsidP="00CB187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127C443" w14:textId="77777777" w:rsidR="00CB187A" w:rsidRPr="005A4CA5" w:rsidRDefault="00CB187A" w:rsidP="00CB187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DA0EFCB" w14:textId="77777777" w:rsidR="00CB187A" w:rsidRPr="005A4CA5" w:rsidRDefault="00CB187A" w:rsidP="00CB187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A4CA5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5A4CA5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5A4CA5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5A4CA5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5A4CA5">
        <w:rPr>
          <w:rFonts w:ascii="Times New Roman" w:hAnsi="Times New Roman" w:cs="Times New Roman"/>
          <w:b/>
          <w:bCs/>
          <w:sz w:val="24"/>
          <w:szCs w:val="24"/>
        </w:rPr>
        <w:tab/>
        <w:t>Reports</w:t>
      </w:r>
    </w:p>
    <w:p w14:paraId="621C1416" w14:textId="77777777" w:rsidR="00CB187A" w:rsidRPr="005A4CA5" w:rsidRDefault="00CB187A" w:rsidP="00CB187A">
      <w:pPr>
        <w:pStyle w:val="ListParagraph"/>
        <w:numPr>
          <w:ilvl w:val="0"/>
          <w:numId w:val="1"/>
        </w:numPr>
        <w:ind w:left="1800"/>
        <w:rPr>
          <w:rFonts w:ascii="Times New Roman" w:hAnsi="Times New Roman" w:cs="Times New Roman"/>
          <w:b/>
          <w:bCs/>
          <w:sz w:val="24"/>
          <w:szCs w:val="24"/>
        </w:rPr>
      </w:pPr>
      <w:r w:rsidRPr="005A4CA5">
        <w:rPr>
          <w:rFonts w:ascii="Times New Roman" w:hAnsi="Times New Roman" w:cs="Times New Roman"/>
          <w:b/>
          <w:bCs/>
          <w:sz w:val="24"/>
          <w:szCs w:val="24"/>
        </w:rPr>
        <w:t>Get Survivors Reports</w:t>
      </w:r>
    </w:p>
    <w:p w14:paraId="6A3B8BEC" w14:textId="77777777" w:rsidR="00CB187A" w:rsidRPr="005A4CA5" w:rsidRDefault="00CB187A" w:rsidP="00CB187A">
      <w:pPr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</w:rPr>
        <w:t>Url</w:t>
      </w:r>
      <w:proofErr w:type="spell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hyperlink r:id="rId9" w:history="1">
        <w:r w:rsidRPr="005A4CA5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http://localhost:8085/api/v1/reports/survivor</w:t>
        </w:r>
      </w:hyperlink>
    </w:p>
    <w:p w14:paraId="0973C736" w14:textId="77777777" w:rsidR="00CB187A" w:rsidRPr="005A4CA5" w:rsidRDefault="00CB187A" w:rsidP="00CB187A">
      <w:pPr>
        <w:ind w:left="1080"/>
        <w:rPr>
          <w:rFonts w:ascii="Times New Roman" w:hAnsi="Times New Roman" w:cs="Times New Roman"/>
          <w:b/>
          <w:bCs/>
          <w:color w:val="212121"/>
          <w:sz w:val="24"/>
          <w:szCs w:val="24"/>
          <w:shd w:val="clear" w:color="auto" w:fill="FFFFFF"/>
        </w:rPr>
      </w:pPr>
    </w:p>
    <w:p w14:paraId="39AE1A5D" w14:textId="77777777" w:rsidR="00CB187A" w:rsidRPr="005A4CA5" w:rsidRDefault="00CB187A" w:rsidP="00CB187A">
      <w:pPr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Method </w:t>
      </w:r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</w:rPr>
        <w:t>type :</w:t>
      </w:r>
      <w:proofErr w:type="gram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A4CA5">
        <w:rPr>
          <w:rFonts w:ascii="Times New Roman" w:hAnsi="Times New Roman" w:cs="Times New Roman"/>
          <w:sz w:val="24"/>
          <w:szCs w:val="24"/>
        </w:rPr>
        <w:t>get</w:t>
      </w:r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7364104" w14:textId="77777777" w:rsidR="00CB187A" w:rsidRPr="005A4CA5" w:rsidRDefault="00CB187A" w:rsidP="00CB187A">
      <w:pPr>
        <w:ind w:left="108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</w:rPr>
        <w:t>Response :</w:t>
      </w:r>
      <w:proofErr w:type="gramEnd"/>
    </w:p>
    <w:p w14:paraId="2769317D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99C45A1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{</w:t>
      </w:r>
    </w:p>
    <w:p w14:paraId="4B27F453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"nonInfectedPercentage":"67%",</w:t>
      </w:r>
    </w:p>
    <w:p w14:paraId="56D4EEE4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"infectedPercentage":"33%",</w:t>
      </w:r>
    </w:p>
    <w:p w14:paraId="41DD7965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infectedSurvivors</w:t>
      </w:r>
      <w:proofErr w:type="spellEnd"/>
      <w:proofErr w:type="gram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:[</w:t>
      </w:r>
      <w:proofErr w:type="gramEnd"/>
    </w:p>
    <w:p w14:paraId="6886E5FD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{</w:t>
      </w:r>
    </w:p>
    <w:p w14:paraId="1A3213FF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id":4,</w:t>
      </w:r>
    </w:p>
    <w:p w14:paraId="0E35E57F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name":"Bala</w:t>
      </w:r>
      <w:proofErr w:type="spell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,</w:t>
      </w:r>
    </w:p>
    <w:p w14:paraId="44B1F408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age":39,</w:t>
      </w:r>
    </w:p>
    <w:p w14:paraId="79EBA7E7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gender":"male</w:t>
      </w:r>
      <w:proofErr w:type="spell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,</w:t>
      </w:r>
    </w:p>
    <w:p w14:paraId="60953051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noTimesinfected":3,</w:t>
      </w:r>
    </w:p>
    <w:p w14:paraId="566B86BD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status":"infected</w:t>
      </w:r>
      <w:proofErr w:type="spell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,</w:t>
      </w:r>
    </w:p>
    <w:p w14:paraId="761CEF67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location</w:t>
      </w:r>
      <w:proofErr w:type="gram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:{</w:t>
      </w:r>
      <w:proofErr w:type="gramEnd"/>
    </w:p>
    <w:p w14:paraId="4F192E17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"latitude":"12.39",</w:t>
      </w:r>
    </w:p>
    <w:p w14:paraId="140A02F2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"longitude":"24.34"</w:t>
      </w:r>
    </w:p>
    <w:p w14:paraId="5F1FC88B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},</w:t>
      </w:r>
    </w:p>
    <w:p w14:paraId="615D5309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inventory</w:t>
      </w:r>
      <w:proofErr w:type="gram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:{</w:t>
      </w:r>
      <w:proofErr w:type="gramEnd"/>
    </w:p>
    <w:p w14:paraId="5447789A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"id":5,</w:t>
      </w:r>
    </w:p>
    <w:p w14:paraId="54EAA135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"water":"1000",</w:t>
      </w:r>
    </w:p>
    <w:p w14:paraId="4837525C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"food":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coldrinks</w:t>
      </w:r>
      <w:proofErr w:type="spell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,</w:t>
      </w:r>
    </w:p>
    <w:p w14:paraId="0D5F60AD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"medication":"dolo650",</w:t>
      </w:r>
    </w:p>
    <w:p w14:paraId="1F0C8ABE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ammunition":"test</w:t>
      </w:r>
      <w:proofErr w:type="spell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</w:p>
    <w:p w14:paraId="3F334FD9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}</w:t>
      </w:r>
    </w:p>
    <w:p w14:paraId="2E8B13D8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}</w:t>
      </w:r>
    </w:p>
    <w:p w14:paraId="28852168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],</w:t>
      </w:r>
    </w:p>
    <w:p w14:paraId="165F67C1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nonInfectedSurvivors</w:t>
      </w:r>
      <w:proofErr w:type="spellEnd"/>
      <w:proofErr w:type="gram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:[</w:t>
      </w:r>
      <w:proofErr w:type="gramEnd"/>
    </w:p>
    <w:p w14:paraId="651C09D6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{</w:t>
      </w:r>
    </w:p>
    <w:p w14:paraId="7FB255D1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id":1,</w:t>
      </w:r>
    </w:p>
    <w:p w14:paraId="77933586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name":"test</w:t>
      </w:r>
      <w:proofErr w:type="spell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,</w:t>
      </w:r>
    </w:p>
    <w:p w14:paraId="65794698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age":21,</w:t>
      </w:r>
    </w:p>
    <w:p w14:paraId="78962B3A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gender":"female</w:t>
      </w:r>
      <w:proofErr w:type="spell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,</w:t>
      </w:r>
    </w:p>
    <w:p w14:paraId="3405537F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noTimesinfected":0,</w:t>
      </w:r>
    </w:p>
    <w:p w14:paraId="4B60F9B1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         "status":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non_infected</w:t>
      </w:r>
      <w:proofErr w:type="spell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,</w:t>
      </w:r>
    </w:p>
    <w:p w14:paraId="6257CADF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location</w:t>
      </w:r>
      <w:proofErr w:type="gram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:{</w:t>
      </w:r>
      <w:proofErr w:type="gramEnd"/>
    </w:p>
    <w:p w14:paraId="5D0EC977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"latitude":"12.39",</w:t>
      </w:r>
    </w:p>
    <w:p w14:paraId="1B53CF1F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"longitude":"24.34"</w:t>
      </w:r>
    </w:p>
    <w:p w14:paraId="793D9985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},</w:t>
      </w:r>
    </w:p>
    <w:p w14:paraId="4B378B89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inventory</w:t>
      </w:r>
      <w:proofErr w:type="gram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:{</w:t>
      </w:r>
      <w:proofErr w:type="gramEnd"/>
    </w:p>
    <w:p w14:paraId="2CF0E94D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"id":2,</w:t>
      </w:r>
    </w:p>
    <w:p w14:paraId="31330358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"water":"1000",</w:t>
      </w:r>
    </w:p>
    <w:p w14:paraId="0D140EAE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"food":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coldrinks</w:t>
      </w:r>
      <w:proofErr w:type="spell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,</w:t>
      </w:r>
    </w:p>
    <w:p w14:paraId="5583D62B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"medication":"dolo650",</w:t>
      </w:r>
    </w:p>
    <w:p w14:paraId="3DBC08DC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ammunition":"test</w:t>
      </w:r>
      <w:proofErr w:type="spell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</w:p>
    <w:p w14:paraId="71ACC692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}</w:t>
      </w:r>
    </w:p>
    <w:p w14:paraId="0C4AC967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},</w:t>
      </w:r>
    </w:p>
    <w:p w14:paraId="2C1D195C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{</w:t>
      </w:r>
    </w:p>
    <w:p w14:paraId="7362A6F3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id":7,</w:t>
      </w:r>
    </w:p>
    <w:p w14:paraId="2AABB1E3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name":"test</w:t>
      </w:r>
      <w:proofErr w:type="spell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,</w:t>
      </w:r>
    </w:p>
    <w:p w14:paraId="17D423D0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age":21,</w:t>
      </w:r>
    </w:p>
    <w:p w14:paraId="406EADF1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gender":"female</w:t>
      </w:r>
      <w:proofErr w:type="spell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,</w:t>
      </w:r>
    </w:p>
    <w:p w14:paraId="7113C60C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noTimesinfected":1,</w:t>
      </w:r>
    </w:p>
    <w:p w14:paraId="1EA1AFD9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status":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non_infected</w:t>
      </w:r>
      <w:proofErr w:type="spell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,</w:t>
      </w:r>
    </w:p>
    <w:p w14:paraId="3BE3EA7A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location</w:t>
      </w:r>
      <w:proofErr w:type="gram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:{</w:t>
      </w:r>
      <w:proofErr w:type="gramEnd"/>
    </w:p>
    <w:p w14:paraId="31A73193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"latitude":"12.39",</w:t>
      </w:r>
    </w:p>
    <w:p w14:paraId="7625936A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"longitude":"24.34"</w:t>
      </w:r>
    </w:p>
    <w:p w14:paraId="1A95407F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},</w:t>
      </w:r>
    </w:p>
    <w:p w14:paraId="6AD80CB2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inventory</w:t>
      </w:r>
      <w:proofErr w:type="gram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:{</w:t>
      </w:r>
      <w:proofErr w:type="gramEnd"/>
    </w:p>
    <w:p w14:paraId="7D6BEA38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"id":8,</w:t>
      </w:r>
    </w:p>
    <w:p w14:paraId="3005535E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"water":"1000",</w:t>
      </w:r>
    </w:p>
    <w:p w14:paraId="575BFBB6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"food":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coldrinks</w:t>
      </w:r>
      <w:proofErr w:type="spell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,</w:t>
      </w:r>
    </w:p>
    <w:p w14:paraId="7ED468A7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"medication":"dolo650",</w:t>
      </w:r>
    </w:p>
    <w:p w14:paraId="35BFD251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ammunition":"test</w:t>
      </w:r>
      <w:proofErr w:type="spell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</w:p>
    <w:p w14:paraId="1AF44CD0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}</w:t>
      </w:r>
    </w:p>
    <w:p w14:paraId="293383CE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}</w:t>
      </w:r>
    </w:p>
    <w:p w14:paraId="3854512D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]</w:t>
      </w:r>
    </w:p>
    <w:p w14:paraId="15BAEEF0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}</w:t>
      </w:r>
    </w:p>
    <w:p w14:paraId="3F6D1A85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79F3609" w14:textId="77777777" w:rsidR="00CB187A" w:rsidRPr="005A4CA5" w:rsidRDefault="00CB187A" w:rsidP="00CB187A">
      <w:pPr>
        <w:shd w:val="clear" w:color="auto" w:fill="FFFFFE"/>
        <w:spacing w:after="0" w:line="27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1E8C952" w14:textId="77777777" w:rsidR="00CB187A" w:rsidRPr="005A4CA5" w:rsidRDefault="00CB187A" w:rsidP="00CB187A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A7FFE4C" w14:textId="77777777" w:rsidR="00CB187A" w:rsidRPr="005A4CA5" w:rsidRDefault="00CB187A" w:rsidP="00CB187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</w:p>
    <w:p w14:paraId="0B4B633C" w14:textId="77777777" w:rsidR="00CB187A" w:rsidRPr="005A4CA5" w:rsidRDefault="00CB187A" w:rsidP="00CB187A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Get </w:t>
      </w:r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</w:rPr>
        <w:t>robots  reports</w:t>
      </w:r>
      <w:proofErr w:type="gram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</w:p>
    <w:p w14:paraId="662A9C0F" w14:textId="77777777" w:rsidR="00CB187A" w:rsidRPr="005A4CA5" w:rsidRDefault="00CB187A" w:rsidP="00CB187A">
      <w:pPr>
        <w:rPr>
          <w:rFonts w:ascii="Times New Roman" w:hAnsi="Times New Roman" w:cs="Times New Roman"/>
          <w:b/>
          <w:bCs/>
          <w:color w:val="212121"/>
          <w:sz w:val="24"/>
          <w:szCs w:val="24"/>
          <w:shd w:val="clear" w:color="auto" w:fill="FFFFFF"/>
        </w:rPr>
      </w:pPr>
      <w:proofErr w:type="spellStart"/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</w:rPr>
        <w:t>Url</w:t>
      </w:r>
      <w:proofErr w:type="spell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A4CA5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http://localhost:8085/api/v1/reports</w:t>
      </w:r>
    </w:p>
    <w:p w14:paraId="0BB1CC2F" w14:textId="77777777" w:rsidR="00CB187A" w:rsidRPr="005A4CA5" w:rsidRDefault="00CB187A" w:rsidP="00CB187A">
      <w:pPr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</w:rPr>
        <w:t>Url</w:t>
      </w:r>
      <w:proofErr w:type="spell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hyperlink r:id="rId10" w:history="1">
        <w:r w:rsidRPr="005A4CA5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http://localhost:8085/api/v1/reports/robots</w:t>
        </w:r>
      </w:hyperlink>
    </w:p>
    <w:p w14:paraId="3EF2EDA8" w14:textId="77777777" w:rsidR="00CB187A" w:rsidRPr="005A4CA5" w:rsidRDefault="00CB187A" w:rsidP="00CB187A">
      <w:pPr>
        <w:ind w:left="1080"/>
        <w:rPr>
          <w:rFonts w:ascii="Times New Roman" w:hAnsi="Times New Roman" w:cs="Times New Roman"/>
          <w:b/>
          <w:bCs/>
          <w:color w:val="212121"/>
          <w:sz w:val="24"/>
          <w:szCs w:val="24"/>
          <w:shd w:val="clear" w:color="auto" w:fill="FFFFFF"/>
        </w:rPr>
      </w:pPr>
    </w:p>
    <w:p w14:paraId="089423EC" w14:textId="77777777" w:rsidR="00CB187A" w:rsidRPr="005A4CA5" w:rsidRDefault="00CB187A" w:rsidP="00CB187A">
      <w:pPr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Method </w:t>
      </w:r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</w:rPr>
        <w:t>type :</w:t>
      </w:r>
      <w:proofErr w:type="gramEnd"/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5A4CA5">
        <w:rPr>
          <w:rFonts w:ascii="Times New Roman" w:hAnsi="Times New Roman" w:cs="Times New Roman"/>
          <w:sz w:val="24"/>
          <w:szCs w:val="24"/>
        </w:rPr>
        <w:t>get</w:t>
      </w:r>
      <w:r w:rsidRPr="005A4CA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632B8B3" w14:textId="77777777" w:rsidR="00CB187A" w:rsidRPr="005A4CA5" w:rsidRDefault="00CB187A" w:rsidP="00CB187A">
      <w:pPr>
        <w:ind w:left="108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proofErr w:type="gramStart"/>
      <w:r w:rsidRPr="005A4CA5">
        <w:rPr>
          <w:rFonts w:ascii="Times New Roman" w:hAnsi="Times New Roman" w:cs="Times New Roman"/>
          <w:b/>
          <w:bCs/>
          <w:sz w:val="24"/>
          <w:szCs w:val="24"/>
        </w:rPr>
        <w:lastRenderedPageBreak/>
        <w:t>Response :</w:t>
      </w:r>
      <w:proofErr w:type="gramEnd"/>
    </w:p>
    <w:p w14:paraId="52E48C0F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{</w:t>
      </w:r>
    </w:p>
    <w:p w14:paraId="24DDFDE8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"flyingRobotsCnt":17,</w:t>
      </w:r>
    </w:p>
    <w:p w14:paraId="73627AAE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"landRobotsCnt":33,</w:t>
      </w:r>
    </w:p>
    <w:p w14:paraId="24095767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flyingRobots</w:t>
      </w:r>
      <w:proofErr w:type="spellEnd"/>
      <w:proofErr w:type="gram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:[</w:t>
      </w:r>
      <w:proofErr w:type="gramEnd"/>
    </w:p>
    <w:p w14:paraId="156ADD5E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{</w:t>
      </w:r>
    </w:p>
    <w:p w14:paraId="3FBB158C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model":"0VOFV",</w:t>
      </w:r>
    </w:p>
    <w:p w14:paraId="073670C2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serialNumber":"6LN366AB36HTFYF",</w:t>
      </w:r>
    </w:p>
    <w:p w14:paraId="4E906E3C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manufacturedDate":"2022-03-22T18:23:27.3710919+00:00",</w:t>
      </w:r>
    </w:p>
    <w:p w14:paraId="15E1D0A3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category":"Flying</w:t>
      </w:r>
      <w:proofErr w:type="spell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</w:p>
    <w:p w14:paraId="130DB2B7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},</w:t>
      </w:r>
    </w:p>
    <w:p w14:paraId="0F8DE47C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</w:t>
      </w:r>
    </w:p>
    <w:p w14:paraId="51831FE5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………      {</w:t>
      </w:r>
    </w:p>
    <w:p w14:paraId="2E6B6C89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model":"SNKCE</w:t>
      </w:r>
      <w:proofErr w:type="spell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,</w:t>
      </w:r>
    </w:p>
    <w:p w14:paraId="6A2F7D2A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serialNumber":"Z366JVMC3LG73JR",</w:t>
      </w:r>
    </w:p>
    <w:p w14:paraId="3AE19358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manufacturedDate":"2022-03-04T18:23:27.3710743+00:00",</w:t>
      </w:r>
    </w:p>
    <w:p w14:paraId="7ADE5DB3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category":"Flying</w:t>
      </w:r>
      <w:proofErr w:type="spell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</w:p>
    <w:p w14:paraId="3FBD87D9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},</w:t>
      </w:r>
    </w:p>
    <w:p w14:paraId="6511785B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{</w:t>
      </w:r>
    </w:p>
    <w:p w14:paraId="6A4323CE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model":"TFELC</w:t>
      </w:r>
      <w:proofErr w:type="spell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,</w:t>
      </w:r>
    </w:p>
    <w:p w14:paraId="2CC1937E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serialNumber":"EJH93D811GFXEX9",</w:t>
      </w:r>
    </w:p>
    <w:p w14:paraId="194413B4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manufacturedDate":"2022-03-07T18:23:27.3710772+00:00",</w:t>
      </w:r>
    </w:p>
    <w:p w14:paraId="63B4AC71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category":"Flying</w:t>
      </w:r>
      <w:proofErr w:type="spell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</w:p>
    <w:p w14:paraId="254852E7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}</w:t>
      </w:r>
    </w:p>
    <w:p w14:paraId="62A13850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],</w:t>
      </w:r>
    </w:p>
    <w:p w14:paraId="5DFA5171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landRobots</w:t>
      </w:r>
      <w:proofErr w:type="spellEnd"/>
      <w:proofErr w:type="gram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:[</w:t>
      </w:r>
      <w:proofErr w:type="gramEnd"/>
    </w:p>
    <w:p w14:paraId="671349F8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{</w:t>
      </w:r>
    </w:p>
    <w:p w14:paraId="6A099AD7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model":"0ILB2",</w:t>
      </w:r>
    </w:p>
    <w:p w14:paraId="0D860B97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         "serialNumber":"PIUV1BCRR6XVXII",</w:t>
      </w:r>
    </w:p>
    <w:p w14:paraId="6A775F64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manufacturedDate":"2022-03-30T18:23:27.3710995+00:00",</w:t>
      </w:r>
    </w:p>
    <w:p w14:paraId="009380BC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category":"Land</w:t>
      </w:r>
      <w:proofErr w:type="spell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</w:p>
    <w:p w14:paraId="35BE5403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},</w:t>
      </w:r>
    </w:p>
    <w:p w14:paraId="61A9B4E8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{</w:t>
      </w:r>
    </w:p>
    <w:p w14:paraId="468E07F7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model":"1RHVH",</w:t>
      </w:r>
    </w:p>
    <w:p w14:paraId="51D466D8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serialNumber":"9X6IOQ5CN8UWN3Z",</w:t>
      </w:r>
    </w:p>
    <w:p w14:paraId="5C7A5DAF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manufacturedDate":"2022-03-11T18:23:27.3710811+00:00",</w:t>
      </w:r>
    </w:p>
    <w:p w14:paraId="5D68EE05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category":"Land</w:t>
      </w:r>
      <w:proofErr w:type="spell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</w:p>
    <w:p w14:paraId="1D8021CA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},</w:t>
      </w:r>
    </w:p>
    <w:p w14:paraId="579D1268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……….</w:t>
      </w:r>
    </w:p>
    <w:p w14:paraId="3FD7F952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{</w:t>
      </w:r>
    </w:p>
    <w:p w14:paraId="5B849AF3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model":"ZT3NJ",</w:t>
      </w:r>
    </w:p>
    <w:p w14:paraId="09394628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serialNumber":"EFN97474BF0K5UP",</w:t>
      </w:r>
    </w:p>
    <w:p w14:paraId="754512E4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manufacturedDate":"2022-03-29T18:23:27.3710986+00:00",</w:t>
      </w:r>
    </w:p>
    <w:p w14:paraId="75F2B507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"</w:t>
      </w:r>
      <w:proofErr w:type="spellStart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category":"Land</w:t>
      </w:r>
      <w:proofErr w:type="spellEnd"/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"</w:t>
      </w:r>
    </w:p>
    <w:p w14:paraId="7B17C5A6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}</w:t>
      </w:r>
    </w:p>
    <w:p w14:paraId="5A067819" w14:textId="77777777" w:rsidR="00CB187A" w:rsidRPr="005A4CA5" w:rsidRDefault="00CB187A" w:rsidP="00CB187A">
      <w:pPr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]</w:t>
      </w:r>
    </w:p>
    <w:p w14:paraId="453A4E98" w14:textId="77777777" w:rsidR="00CB187A" w:rsidRPr="005A4CA5" w:rsidRDefault="00CB187A" w:rsidP="00CB187A">
      <w:pPr>
        <w:ind w:left="1440"/>
        <w:rPr>
          <w:rFonts w:ascii="Times New Roman" w:hAnsi="Times New Roman" w:cs="Times New Roman"/>
          <w:sz w:val="24"/>
          <w:szCs w:val="24"/>
        </w:rPr>
      </w:pPr>
      <w:r w:rsidRPr="005A4CA5">
        <w:rPr>
          <w:rFonts w:ascii="Times New Roman" w:eastAsia="Times New Roman" w:hAnsi="Times New Roman" w:cs="Times New Roman"/>
          <w:color w:val="000000"/>
          <w:sz w:val="24"/>
          <w:szCs w:val="24"/>
        </w:rPr>
        <w:t>}</w:t>
      </w:r>
    </w:p>
    <w:p w14:paraId="2992F59D" w14:textId="77777777" w:rsidR="00986C92" w:rsidRPr="005A4CA5" w:rsidRDefault="00986C92">
      <w:pPr>
        <w:rPr>
          <w:rFonts w:ascii="Times New Roman" w:hAnsi="Times New Roman" w:cs="Times New Roman"/>
          <w:sz w:val="24"/>
          <w:szCs w:val="24"/>
        </w:rPr>
      </w:pPr>
    </w:p>
    <w:sectPr w:rsidR="00986C92" w:rsidRPr="005A4C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ED0AA8"/>
    <w:multiLevelType w:val="hybridMultilevel"/>
    <w:tmpl w:val="AF4A4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NTUxMDe2sDS0NDVV0lEKTi0uzszPAykwrAUAvCFr2ywAAAA="/>
  </w:docVars>
  <w:rsids>
    <w:rsidRoot w:val="00CB187A"/>
    <w:rsid w:val="00142DFC"/>
    <w:rsid w:val="005A4CA5"/>
    <w:rsid w:val="006B082D"/>
    <w:rsid w:val="00986C92"/>
    <w:rsid w:val="00CB1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97ECC"/>
  <w15:chartTrackingRefBased/>
  <w15:docId w15:val="{1384CF63-D68B-41F2-B427-D4C957673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8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187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187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85/api/v1/infected/7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localhost:8085/api/v1/infected/%3csurvio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8085/api/v1/survivor/7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localhost:8085/api/v1/survivor/%3csurvivor%20id%3e" TargetMode="External"/><Relationship Id="rId10" Type="http://schemas.openxmlformats.org/officeDocument/2006/relationships/hyperlink" Target="http://localhost:8085/api/v1/reports/robot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8085/api/v1/reports/surviv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846</Words>
  <Characters>4826</Characters>
  <Application>Microsoft Office Word</Application>
  <DocSecurity>0</DocSecurity>
  <Lines>40</Lines>
  <Paragraphs>11</Paragraphs>
  <ScaleCrop>false</ScaleCrop>
  <Company/>
  <LinksUpToDate>false</LinksUpToDate>
  <CharactersWithSpaces>5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nopath Technologies</dc:creator>
  <cp:keywords/>
  <dc:description/>
  <cp:lastModifiedBy>Innopath Technologies</cp:lastModifiedBy>
  <cp:revision>4</cp:revision>
  <dcterms:created xsi:type="dcterms:W3CDTF">2022-02-20T18:30:00Z</dcterms:created>
  <dcterms:modified xsi:type="dcterms:W3CDTF">2022-02-20T18:31:00Z</dcterms:modified>
</cp:coreProperties>
</file>